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07146" w14:textId="33216DBD" w:rsidR="00983DEB" w:rsidRDefault="00983DEB" w:rsidP="00983DEB">
      <w:pPr>
        <w:rPr>
          <w:rFonts w:cs="Times New Roman"/>
          <w:sz w:val="32"/>
          <w:szCs w:val="32"/>
          <w:lang w:val="en-US"/>
        </w:rPr>
      </w:pPr>
      <w:r>
        <w:rPr>
          <w:rFonts w:cs="Times New Roman"/>
          <w:sz w:val="32"/>
          <w:szCs w:val="32"/>
          <w:lang w:val="en-US"/>
        </w:rPr>
        <w:t>Lab –</w:t>
      </w:r>
      <w:r w:rsidRPr="00983DEB">
        <w:rPr>
          <w:rFonts w:cs="Times New Roman"/>
          <w:sz w:val="32"/>
          <w:szCs w:val="32"/>
          <w:lang w:val="en-US"/>
        </w:rPr>
        <w:t>Post-Exploitation</w:t>
      </w:r>
      <w:r>
        <w:rPr>
          <w:rFonts w:cs="Times New Roman"/>
          <w:sz w:val="32"/>
          <w:szCs w:val="32"/>
          <w:lang w:val="en-US"/>
        </w:rPr>
        <w:t xml:space="preserve"> of Windows Using </w:t>
      </w:r>
      <w:r w:rsidRPr="00983DEB">
        <w:rPr>
          <w:rFonts w:cs="Times New Roman"/>
          <w:sz w:val="32"/>
          <w:szCs w:val="32"/>
          <w:lang w:val="en-US"/>
        </w:rPr>
        <w:t xml:space="preserve">PowerShell </w:t>
      </w:r>
      <w:r>
        <w:rPr>
          <w:rFonts w:cs="Times New Roman"/>
          <w:sz w:val="32"/>
          <w:szCs w:val="32"/>
          <w:lang w:val="en-US"/>
        </w:rPr>
        <w:t>Empire</w:t>
      </w:r>
    </w:p>
    <w:p w14:paraId="15FFDADE" w14:textId="506E2864" w:rsidR="00983DEB" w:rsidRDefault="00983DEB" w:rsidP="00983DEB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Overview –</w:t>
      </w:r>
    </w:p>
    <w:p w14:paraId="137C3D9C" w14:textId="507A1781" w:rsidR="00983DEB" w:rsidRDefault="00983DEB" w:rsidP="00983DE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you will learn how to perform post-exploitation tasks against a Windows PC. </w:t>
      </w:r>
      <w:r w:rsidRPr="00983DEB">
        <w:rPr>
          <w:rFonts w:cs="Times New Roman"/>
          <w:szCs w:val="24"/>
          <w:lang w:val="en-US"/>
        </w:rPr>
        <w:t>PowerShell Empire is a post-exploitation framework</w:t>
      </w:r>
      <w:r>
        <w:rPr>
          <w:rFonts w:cs="Times New Roman"/>
          <w:szCs w:val="24"/>
          <w:lang w:val="en-US"/>
        </w:rPr>
        <w:t xml:space="preserve"> built to operate as a </w:t>
      </w:r>
      <w:r w:rsidRPr="00983DEB">
        <w:rPr>
          <w:rFonts w:cs="Times New Roman"/>
          <w:szCs w:val="24"/>
          <w:lang w:val="en-US"/>
        </w:rPr>
        <w:t>pure PowerShell agent</w:t>
      </w:r>
      <w:r>
        <w:rPr>
          <w:rFonts w:cs="Times New Roman"/>
          <w:szCs w:val="24"/>
          <w:lang w:val="en-US"/>
        </w:rPr>
        <w:t>.</w:t>
      </w:r>
      <w:r w:rsidRPr="00983DEB">
        <w:rPr>
          <w:rFonts w:cs="Times New Roman"/>
          <w:szCs w:val="24"/>
          <w:lang w:val="en-US"/>
        </w:rPr>
        <w:t xml:space="preserve"> PowerShell Empire has the means to execute PowerShell agents without the requirement of PowerShell.exe.</w:t>
      </w:r>
    </w:p>
    <w:p w14:paraId="20543DAD" w14:textId="77777777" w:rsidR="00983DEB" w:rsidRDefault="00983DEB" w:rsidP="00983DEB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Lab Requirements</w:t>
      </w:r>
    </w:p>
    <w:p w14:paraId="5ACECB92" w14:textId="5953C745" w:rsidR="00983DEB" w:rsidRDefault="00983DEB" w:rsidP="00983DE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e install of VirtualBox, with </w:t>
      </w:r>
      <w:r w:rsidR="00F12D9B">
        <w:rPr>
          <w:rFonts w:cs="Times New Roman"/>
          <w:szCs w:val="24"/>
          <w:lang w:val="en-US"/>
        </w:rPr>
        <w:t xml:space="preserve">the </w:t>
      </w:r>
      <w:r>
        <w:rPr>
          <w:rFonts w:cs="Times New Roman"/>
          <w:szCs w:val="24"/>
          <w:lang w:val="en-US"/>
        </w:rPr>
        <w:t>latest version and extension pack.</w:t>
      </w:r>
    </w:p>
    <w:p w14:paraId="4A6482F2" w14:textId="2473AACD" w:rsidR="00983DEB" w:rsidRDefault="00983DEB" w:rsidP="00983DE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e virtual install of Kali Linux, latest version.</w:t>
      </w:r>
    </w:p>
    <w:p w14:paraId="046C5225" w14:textId="28D2643A" w:rsidR="00983DEB" w:rsidRDefault="00983DEB" w:rsidP="00983DE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e virtual install of Windows </w:t>
      </w:r>
      <w:r w:rsidR="003633F2">
        <w:rPr>
          <w:rFonts w:cs="Times New Roman"/>
          <w:szCs w:val="24"/>
          <w:lang w:val="en-US"/>
        </w:rPr>
        <w:t>7</w:t>
      </w:r>
      <w:r>
        <w:rPr>
          <w:rFonts w:cs="Times New Roman"/>
          <w:szCs w:val="24"/>
          <w:lang w:val="en-US"/>
        </w:rPr>
        <w:t xml:space="preserve"> Pro.</w:t>
      </w:r>
    </w:p>
    <w:p w14:paraId="385CC920" w14:textId="77777777" w:rsidR="00983DEB" w:rsidRPr="00983DEB" w:rsidRDefault="00983DEB" w:rsidP="00983DEB">
      <w:pPr>
        <w:shd w:val="clear" w:color="auto" w:fill="FFFFFF"/>
        <w:spacing w:after="75" w:line="240" w:lineRule="auto"/>
        <w:outlineLvl w:val="2"/>
        <w:rPr>
          <w:rFonts w:eastAsia="Times New Roman" w:cs="Times New Roman"/>
          <w:b/>
          <w:bCs/>
          <w:szCs w:val="24"/>
          <w:lang w:eastAsia="en-PH"/>
        </w:rPr>
      </w:pPr>
      <w:r w:rsidRPr="00983DEB">
        <w:rPr>
          <w:rFonts w:eastAsia="Times New Roman" w:cs="Times New Roman"/>
          <w:b/>
          <w:bCs/>
          <w:szCs w:val="24"/>
          <w:lang w:eastAsia="en-PH"/>
        </w:rPr>
        <w:t>Terminology</w:t>
      </w:r>
    </w:p>
    <w:p w14:paraId="437BB47C" w14:textId="5BD84926" w:rsidR="00983DEB" w:rsidRPr="00983DEB" w:rsidRDefault="00983DEB" w:rsidP="00983DEB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Cs w:val="24"/>
          <w:lang w:eastAsia="en-PH"/>
        </w:rPr>
      </w:pPr>
      <w:r w:rsidRPr="00983DEB">
        <w:rPr>
          <w:rFonts w:ascii="Muli" w:eastAsia="Times New Roman" w:hAnsi="Muli" w:cs="Times New Roman"/>
          <w:b/>
          <w:bCs/>
          <w:color w:val="000000"/>
          <w:szCs w:val="24"/>
          <w:lang w:eastAsia="en-PH"/>
        </w:rPr>
        <w:t>Listener: </w:t>
      </w:r>
      <w:r w:rsidRPr="00983DEB">
        <w:rPr>
          <w:rFonts w:ascii="Muli" w:eastAsia="Times New Roman" w:hAnsi="Muli" w:cs="Times New Roman"/>
          <w:color w:val="000000"/>
          <w:szCs w:val="24"/>
          <w:lang w:eastAsia="en-PH"/>
        </w:rPr>
        <w:t xml:space="preserve">the listener is a process </w:t>
      </w:r>
      <w:r w:rsidR="00F12D9B">
        <w:rPr>
          <w:rFonts w:ascii="Muli" w:eastAsia="Times New Roman" w:hAnsi="Muli" w:cs="Times New Roman"/>
          <w:color w:val="000000"/>
          <w:szCs w:val="24"/>
          <w:lang w:eastAsia="en-PH"/>
        </w:rPr>
        <w:t>that</w:t>
      </w:r>
      <w:r w:rsidRPr="00983DEB">
        <w:rPr>
          <w:rFonts w:ascii="Muli" w:eastAsia="Times New Roman" w:hAnsi="Muli" w:cs="Times New Roman"/>
          <w:color w:val="000000"/>
          <w:szCs w:val="24"/>
          <w:lang w:eastAsia="en-PH"/>
        </w:rPr>
        <w:t xml:space="preserve"> listens for a connection from the machine we are attacking. This helps Empire send the loot back to the attacker’s computer.</w:t>
      </w:r>
    </w:p>
    <w:p w14:paraId="7BC7DA27" w14:textId="77777777" w:rsidR="00983DEB" w:rsidRPr="00983DEB" w:rsidRDefault="00983DEB" w:rsidP="00983DEB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Cs w:val="24"/>
          <w:lang w:eastAsia="en-PH"/>
        </w:rPr>
      </w:pPr>
      <w:r w:rsidRPr="00983DEB">
        <w:rPr>
          <w:rFonts w:ascii="Muli" w:eastAsia="Times New Roman" w:hAnsi="Muli" w:cs="Times New Roman"/>
          <w:b/>
          <w:bCs/>
          <w:color w:val="000000"/>
          <w:szCs w:val="24"/>
          <w:lang w:eastAsia="en-PH"/>
        </w:rPr>
        <w:t>Stager: </w:t>
      </w:r>
      <w:r w:rsidRPr="00983DEB">
        <w:rPr>
          <w:rFonts w:ascii="Muli" w:eastAsia="Times New Roman" w:hAnsi="Muli" w:cs="Times New Roman"/>
          <w:color w:val="000000"/>
          <w:szCs w:val="24"/>
          <w:lang w:eastAsia="en-PH"/>
        </w:rPr>
        <w:t>A stager is a snippet of code that allows our malicious code to be run via the agent on the compromised host.</w:t>
      </w:r>
    </w:p>
    <w:p w14:paraId="3D08F398" w14:textId="77777777" w:rsidR="00983DEB" w:rsidRPr="00983DEB" w:rsidRDefault="00983DEB" w:rsidP="00983DEB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Cs w:val="24"/>
          <w:lang w:eastAsia="en-PH"/>
        </w:rPr>
      </w:pPr>
      <w:r w:rsidRPr="00983DEB">
        <w:rPr>
          <w:rFonts w:ascii="Muli" w:eastAsia="Times New Roman" w:hAnsi="Muli" w:cs="Times New Roman"/>
          <w:b/>
          <w:bCs/>
          <w:color w:val="000000"/>
          <w:szCs w:val="24"/>
          <w:lang w:eastAsia="en-PH"/>
        </w:rPr>
        <w:t>Agent: </w:t>
      </w:r>
      <w:r w:rsidRPr="00983DEB">
        <w:rPr>
          <w:rFonts w:ascii="Muli" w:eastAsia="Times New Roman" w:hAnsi="Muli" w:cs="Times New Roman"/>
          <w:color w:val="000000"/>
          <w:szCs w:val="24"/>
          <w:lang w:eastAsia="en-PH"/>
        </w:rPr>
        <w:t>An agent is a program that maintains a connection between your computer and the compromised host.</w:t>
      </w:r>
    </w:p>
    <w:p w14:paraId="1B75D793" w14:textId="137B0C9A" w:rsidR="00983DEB" w:rsidRPr="00983DEB" w:rsidRDefault="00983DEB" w:rsidP="00983DEB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color w:val="4C4F53"/>
          <w:szCs w:val="24"/>
          <w:lang w:eastAsia="en-PH"/>
        </w:rPr>
      </w:pPr>
      <w:r w:rsidRPr="00983DEB">
        <w:rPr>
          <w:rFonts w:ascii="Muli" w:eastAsia="Times New Roman" w:hAnsi="Muli" w:cs="Times New Roman"/>
          <w:b/>
          <w:bCs/>
          <w:color w:val="000000"/>
          <w:szCs w:val="24"/>
          <w:lang w:eastAsia="en-PH"/>
        </w:rPr>
        <w:t>Module: </w:t>
      </w:r>
      <w:r w:rsidRPr="00983DEB">
        <w:rPr>
          <w:rFonts w:ascii="Muli" w:eastAsia="Times New Roman" w:hAnsi="Muli" w:cs="Times New Roman"/>
          <w:color w:val="000000"/>
          <w:szCs w:val="24"/>
          <w:lang w:eastAsia="en-PH"/>
        </w:rPr>
        <w:t>These are what execute our malicious commands, which can harvest credentials and escalate our privileges</w:t>
      </w:r>
      <w:r w:rsidR="00F12D9B">
        <w:rPr>
          <w:rFonts w:ascii="Muli" w:eastAsia="Times New Roman" w:hAnsi="Muli" w:cs="Times New Roman"/>
          <w:color w:val="000000"/>
          <w:szCs w:val="24"/>
          <w:lang w:eastAsia="en-PH"/>
        </w:rPr>
        <w:t>,</w:t>
      </w:r>
      <w:r w:rsidRPr="00983DEB">
        <w:rPr>
          <w:rFonts w:ascii="Muli" w:eastAsia="Times New Roman" w:hAnsi="Muli" w:cs="Times New Roman"/>
          <w:color w:val="000000"/>
          <w:szCs w:val="24"/>
          <w:lang w:eastAsia="en-PH"/>
        </w:rPr>
        <w:t xml:space="preserve"> as mentioned above.</w:t>
      </w:r>
    </w:p>
    <w:p w14:paraId="38AFC046" w14:textId="77777777" w:rsidR="00983DEB" w:rsidRPr="00983DEB" w:rsidRDefault="00983DEB" w:rsidP="00983DEB">
      <w:pPr>
        <w:rPr>
          <w:rFonts w:cs="Times New Roman"/>
          <w:szCs w:val="24"/>
          <w:lang w:val="en-US"/>
        </w:rPr>
      </w:pPr>
    </w:p>
    <w:p w14:paraId="30C96D34" w14:textId="493F700E" w:rsidR="00A66F1D" w:rsidRDefault="00983DEB" w:rsidP="00983DEB">
      <w:pPr>
        <w:rPr>
          <w:b/>
          <w:bCs/>
        </w:rPr>
      </w:pPr>
      <w:r w:rsidRPr="00983DEB">
        <w:rPr>
          <w:b/>
          <w:bCs/>
        </w:rPr>
        <w:t>Begin the lab</w:t>
      </w:r>
      <w:r w:rsidR="00A2685C">
        <w:rPr>
          <w:b/>
          <w:bCs/>
        </w:rPr>
        <w:t>!</w:t>
      </w:r>
    </w:p>
    <w:p w14:paraId="21BA9464" w14:textId="12ED3437" w:rsidR="00A2685C" w:rsidRPr="00A034E4" w:rsidRDefault="00A2685C" w:rsidP="00983DEB">
      <w:r w:rsidRPr="00A034E4">
        <w:rPr>
          <w:noProof/>
        </w:rPr>
        <w:drawing>
          <wp:anchor distT="0" distB="0" distL="114300" distR="114300" simplePos="0" relativeHeight="251658240" behindDoc="0" locked="0" layoutInCell="1" allowOverlap="1" wp14:anchorId="11D3C88B" wp14:editId="0149C21C">
            <wp:simplePos x="0" y="0"/>
            <wp:positionH relativeFrom="column">
              <wp:posOffset>0</wp:posOffset>
            </wp:positionH>
            <wp:positionV relativeFrom="paragraph">
              <wp:posOffset>223694</wp:posOffset>
            </wp:positionV>
            <wp:extent cx="5048955" cy="3057952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34E4" w:rsidRPr="00A034E4">
        <w:t xml:space="preserve">The following flowchart lays out the workflow we will need to complete for this lab. </w:t>
      </w:r>
    </w:p>
    <w:p w14:paraId="7AFE6A69" w14:textId="30F8DB01" w:rsidR="00A2685C" w:rsidRDefault="00A2685C" w:rsidP="00983DEB">
      <w:pPr>
        <w:rPr>
          <w:b/>
          <w:bCs/>
        </w:rPr>
      </w:pPr>
    </w:p>
    <w:p w14:paraId="55F6719B" w14:textId="6A7122A5" w:rsidR="00A034E4" w:rsidRDefault="00A034E4" w:rsidP="00983DEB">
      <w:pPr>
        <w:rPr>
          <w:b/>
          <w:bCs/>
        </w:rPr>
      </w:pPr>
    </w:p>
    <w:p w14:paraId="114AFDE5" w14:textId="04FAE787" w:rsidR="00A034E4" w:rsidRDefault="00A034E4" w:rsidP="00983DEB">
      <w:pPr>
        <w:rPr>
          <w:b/>
          <w:bCs/>
        </w:rPr>
      </w:pPr>
    </w:p>
    <w:p w14:paraId="2890D566" w14:textId="57577C1A" w:rsidR="00A034E4" w:rsidRDefault="00A034E4" w:rsidP="00983DEB">
      <w:pPr>
        <w:rPr>
          <w:b/>
          <w:bCs/>
        </w:rPr>
      </w:pPr>
    </w:p>
    <w:p w14:paraId="5240C750" w14:textId="1A2B280C" w:rsidR="00A034E4" w:rsidRDefault="00A034E4" w:rsidP="00983DEB">
      <w:pPr>
        <w:rPr>
          <w:b/>
          <w:bCs/>
        </w:rPr>
      </w:pPr>
    </w:p>
    <w:p w14:paraId="04AC21FD" w14:textId="5AA0A147" w:rsidR="00A034E4" w:rsidRDefault="00A034E4" w:rsidP="00983DEB">
      <w:pPr>
        <w:rPr>
          <w:b/>
          <w:bCs/>
        </w:rPr>
      </w:pPr>
    </w:p>
    <w:p w14:paraId="5F580DBD" w14:textId="5013E98B" w:rsidR="00A034E4" w:rsidRDefault="00A034E4" w:rsidP="00983DEB">
      <w:pPr>
        <w:rPr>
          <w:b/>
          <w:bCs/>
        </w:rPr>
      </w:pPr>
    </w:p>
    <w:p w14:paraId="26F36A31" w14:textId="633D9478" w:rsidR="00A034E4" w:rsidRDefault="00A034E4" w:rsidP="00983DEB">
      <w:pPr>
        <w:rPr>
          <w:b/>
          <w:bCs/>
        </w:rPr>
      </w:pPr>
    </w:p>
    <w:p w14:paraId="4C75A20D" w14:textId="57D69A1F" w:rsidR="00A034E4" w:rsidRDefault="00A034E4" w:rsidP="00983DEB">
      <w:pPr>
        <w:rPr>
          <w:b/>
          <w:bCs/>
        </w:rPr>
      </w:pPr>
    </w:p>
    <w:p w14:paraId="5EE38973" w14:textId="5A1CFA16" w:rsidR="00A034E4" w:rsidRDefault="00A034E4" w:rsidP="00983DEB">
      <w:pPr>
        <w:rPr>
          <w:b/>
          <w:bCs/>
        </w:rPr>
      </w:pPr>
    </w:p>
    <w:p w14:paraId="24B2FAC1" w14:textId="014A9303" w:rsidR="00A034E4" w:rsidRDefault="00A034E4" w:rsidP="00983DEB">
      <w:pPr>
        <w:rPr>
          <w:b/>
          <w:bCs/>
        </w:rPr>
      </w:pPr>
    </w:p>
    <w:p w14:paraId="7B36245A" w14:textId="297DE284" w:rsidR="00A034E4" w:rsidRDefault="00A034E4" w:rsidP="00155F9C">
      <w:pPr>
        <w:pStyle w:val="NormalWeb"/>
        <w:numPr>
          <w:ilvl w:val="0"/>
          <w:numId w:val="4"/>
        </w:numPr>
      </w:pPr>
      <w:proofErr w:type="spellStart"/>
      <w:r>
        <w:lastRenderedPageBreak/>
        <w:t>Powershell</w:t>
      </w:r>
      <w:proofErr w:type="spellEnd"/>
      <w:r>
        <w:t xml:space="preserve"> Empire </w:t>
      </w:r>
      <w:r w:rsidR="00155F9C">
        <w:t xml:space="preserve">was installed </w:t>
      </w:r>
      <w:r>
        <w:t xml:space="preserve">in a previous lab. </w:t>
      </w:r>
    </w:p>
    <w:p w14:paraId="671D7DCA" w14:textId="1513ED36" w:rsidR="00A034E4" w:rsidRDefault="00A034E4" w:rsidP="00155F9C">
      <w:pPr>
        <w:pStyle w:val="NormalWeb"/>
        <w:numPr>
          <w:ilvl w:val="0"/>
          <w:numId w:val="4"/>
        </w:numPr>
      </w:pPr>
      <w:r>
        <w:t>We next need to create a </w:t>
      </w:r>
      <w:r>
        <w:rPr>
          <w:rStyle w:val="Strong"/>
        </w:rPr>
        <w:t>listener</w:t>
      </w:r>
      <w:r>
        <w:t xml:space="preserve">. </w:t>
      </w:r>
    </w:p>
    <w:p w14:paraId="716F9A34" w14:textId="51B9169E" w:rsidR="00A034E4" w:rsidRDefault="00A034E4" w:rsidP="00155F9C">
      <w:pPr>
        <w:pStyle w:val="NormalWeb"/>
        <w:numPr>
          <w:ilvl w:val="0"/>
          <w:numId w:val="4"/>
        </w:numPr>
      </w:pPr>
      <w:r>
        <w:t>We next create a PowerShell script to be sent to our target using the </w:t>
      </w:r>
      <w:r>
        <w:rPr>
          <w:rStyle w:val="Strong"/>
        </w:rPr>
        <w:t>launcher</w:t>
      </w:r>
      <w:r>
        <w:t> in Empire.</w:t>
      </w:r>
    </w:p>
    <w:p w14:paraId="617BA557" w14:textId="3F028039" w:rsidR="00A034E4" w:rsidRDefault="00A034E4" w:rsidP="00155F9C">
      <w:pPr>
        <w:pStyle w:val="NormalWeb"/>
        <w:numPr>
          <w:ilvl w:val="0"/>
          <w:numId w:val="4"/>
        </w:numPr>
      </w:pPr>
      <w:r>
        <w:t>When the script is executed, the t</w:t>
      </w:r>
      <w:r w:rsidR="00155F9C">
        <w:t>arget</w:t>
      </w:r>
      <w:r>
        <w:t xml:space="preserve"> will </w:t>
      </w:r>
      <w:r w:rsidR="00155F9C">
        <w:t>connect</w:t>
      </w:r>
      <w:r>
        <w:t xml:space="preserve"> back to the listener</w:t>
      </w:r>
      <w:r w:rsidR="00F12D9B">
        <w:t>,</w:t>
      </w:r>
      <w:r>
        <w:t xml:space="preserve"> </w:t>
      </w:r>
      <w:r w:rsidR="00155F9C">
        <w:t xml:space="preserve">creating </w:t>
      </w:r>
      <w:r>
        <w:t>an </w:t>
      </w:r>
      <w:r>
        <w:rPr>
          <w:rStyle w:val="Strong"/>
        </w:rPr>
        <w:t>agent</w:t>
      </w:r>
      <w:r>
        <w:t> </w:t>
      </w:r>
      <w:r w:rsidR="00F12D9B">
        <w:t>representing</w:t>
      </w:r>
      <w:r>
        <w:t xml:space="preserve"> the </w:t>
      </w:r>
      <w:r w:rsidR="00155F9C">
        <w:t>target</w:t>
      </w:r>
      <w:r>
        <w:t xml:space="preserve"> machine.</w:t>
      </w:r>
    </w:p>
    <w:p w14:paraId="5F82DC89" w14:textId="245DD6B4" w:rsidR="00A034E4" w:rsidRDefault="00155F9C" w:rsidP="00155F9C">
      <w:pPr>
        <w:pStyle w:val="NormalWeb"/>
        <w:numPr>
          <w:ilvl w:val="0"/>
          <w:numId w:val="4"/>
        </w:numPr>
      </w:pPr>
      <w:r>
        <w:t xml:space="preserve">Using </w:t>
      </w:r>
      <w:r w:rsidR="00A034E4">
        <w:t>the agent</w:t>
      </w:r>
      <w:r w:rsidR="00F12D9B">
        <w:t>,</w:t>
      </w:r>
      <w:r w:rsidR="00A034E4">
        <w:t xml:space="preserve"> </w:t>
      </w:r>
      <w:r>
        <w:t>we will attempt to</w:t>
      </w:r>
      <w:r w:rsidR="00A034E4">
        <w:t> </w:t>
      </w:r>
      <w:r w:rsidR="00A034E4">
        <w:rPr>
          <w:rStyle w:val="Strong"/>
        </w:rPr>
        <w:t>escalate our privileges</w:t>
      </w:r>
      <w:r w:rsidR="00A034E4">
        <w:t> </w:t>
      </w:r>
      <w:r>
        <w:t>to</w:t>
      </w:r>
      <w:r w:rsidR="00A034E4">
        <w:t xml:space="preserve"> become an admin</w:t>
      </w:r>
      <w:r>
        <w:t>. Next, we will</w:t>
      </w:r>
      <w:r w:rsidR="00A034E4">
        <w:t xml:space="preserve"> run </w:t>
      </w:r>
      <w:r w:rsidR="00A034E4">
        <w:rPr>
          <w:rStyle w:val="Strong"/>
        </w:rPr>
        <w:t>Mimikatz</w:t>
      </w:r>
      <w:r w:rsidR="00A034E4">
        <w:t xml:space="preserve">, using </w:t>
      </w:r>
      <w:r>
        <w:t>our</w:t>
      </w:r>
      <w:r w:rsidR="00A034E4">
        <w:t xml:space="preserve"> admin privilege</w:t>
      </w:r>
      <w:r>
        <w:t>s</w:t>
      </w:r>
      <w:r w:rsidR="00A034E4">
        <w:t xml:space="preserve"> to extract the victim’s passwords.</w:t>
      </w:r>
    </w:p>
    <w:p w14:paraId="3A535D1F" w14:textId="7B15D8C9" w:rsidR="00A034E4" w:rsidRDefault="00155F9C" w:rsidP="00155F9C">
      <w:pPr>
        <w:pStyle w:val="NormalWeb"/>
        <w:numPr>
          <w:ilvl w:val="0"/>
          <w:numId w:val="4"/>
        </w:numPr>
      </w:pPr>
      <w:r>
        <w:t>Lastly</w:t>
      </w:r>
      <w:r w:rsidR="00A034E4">
        <w:t xml:space="preserve">, </w:t>
      </w:r>
      <w:r>
        <w:t>we</w:t>
      </w:r>
      <w:r w:rsidR="00A034E4">
        <w:t xml:space="preserve"> will create a </w:t>
      </w:r>
      <w:r w:rsidR="00A034E4">
        <w:rPr>
          <w:rStyle w:val="Strong"/>
        </w:rPr>
        <w:t>persistent backdoor</w:t>
      </w:r>
      <w:r w:rsidR="00A034E4">
        <w:t> </w:t>
      </w:r>
      <w:r>
        <w:t>that will allow us to have access</w:t>
      </w:r>
      <w:r w:rsidR="00A034E4">
        <w:t xml:space="preserve"> </w:t>
      </w:r>
      <w:r>
        <w:t>as needed</w:t>
      </w:r>
      <w:r w:rsidR="00A034E4">
        <w:t>.</w:t>
      </w:r>
    </w:p>
    <w:p w14:paraId="24F685DA" w14:textId="2E5C76F6" w:rsidR="00A034E4" w:rsidRDefault="00506728" w:rsidP="00983DEB">
      <w:pPr>
        <w:rPr>
          <w:b/>
          <w:bCs/>
        </w:rPr>
      </w:pPr>
      <w:r w:rsidRPr="00506728">
        <w:rPr>
          <w:b/>
          <w:bCs/>
        </w:rPr>
        <w:t>Using Empire to Bypass Windows 10 AV</w:t>
      </w:r>
    </w:p>
    <w:p w14:paraId="3E68E630" w14:textId="4913C7FD" w:rsidR="00506728" w:rsidRPr="00506728" w:rsidRDefault="00506728" w:rsidP="00983DEB">
      <w:pPr>
        <w:rPr>
          <w:b/>
          <w:bCs/>
        </w:rPr>
      </w:pPr>
      <w:r w:rsidRPr="00506728">
        <w:rPr>
          <w:b/>
          <w:bCs/>
        </w:rPr>
        <w:t>Caveat</w:t>
      </w:r>
    </w:p>
    <w:p w14:paraId="2C4C967B" w14:textId="6DA63E04" w:rsidR="00506728" w:rsidRDefault="00506728" w:rsidP="00983DEB">
      <w:r w:rsidRPr="00506728">
        <w:rPr>
          <w:highlight w:val="yellow"/>
        </w:rPr>
        <w:t>A friendly reminder that all Empire commands are case</w:t>
      </w:r>
      <w:r w:rsidR="00F12D9B">
        <w:rPr>
          <w:highlight w:val="yellow"/>
        </w:rPr>
        <w:t>-</w:t>
      </w:r>
      <w:r w:rsidRPr="00506728">
        <w:rPr>
          <w:highlight w:val="yellow"/>
        </w:rPr>
        <w:t>sensitive. Some commands use upper case letters while others use lower case. If you receive an invalid syntax error, check your input.</w:t>
      </w:r>
      <w:r w:rsidRPr="00506728">
        <w:t xml:space="preserve"> </w:t>
      </w:r>
    </w:p>
    <w:p w14:paraId="55C966E0" w14:textId="511038A4" w:rsidR="00506728" w:rsidRDefault="00506728" w:rsidP="00983DEB">
      <w:r>
        <w:t>We first</w:t>
      </w:r>
      <w:r w:rsidRPr="00506728">
        <w:t xml:space="preserve"> need to set up a listener. </w:t>
      </w:r>
      <w:r>
        <w:t>At the Empire prompt type,</w:t>
      </w:r>
      <w:r w:rsidRPr="00506728">
        <w:t xml:space="preserve"> </w:t>
      </w:r>
      <w:r w:rsidRPr="00217C94">
        <w:rPr>
          <w:rFonts w:ascii="Courier New" w:hAnsi="Courier New" w:cs="Courier New"/>
          <w:b/>
          <w:bCs/>
        </w:rPr>
        <w:t>listeners</w:t>
      </w:r>
      <w:r w:rsidRPr="00506728">
        <w:t xml:space="preserve">.  </w:t>
      </w:r>
    </w:p>
    <w:p w14:paraId="7659C291" w14:textId="224F30CD" w:rsidR="00217C94" w:rsidRDefault="00217C94" w:rsidP="00983DEB">
      <w:r>
        <w:t xml:space="preserve">At the listeners prompt, if you type help, you can see a list of all available listener commands followed by a description for each. </w:t>
      </w:r>
    </w:p>
    <w:p w14:paraId="734A138F" w14:textId="530FEA1D" w:rsidR="00217C94" w:rsidRDefault="00217C94" w:rsidP="00983DEB">
      <w:r>
        <w:rPr>
          <w:noProof/>
        </w:rPr>
        <w:drawing>
          <wp:inline distT="0" distB="0" distL="0" distR="0" wp14:anchorId="306ED8B9" wp14:editId="452BAAA7">
            <wp:extent cx="5934710" cy="3028315"/>
            <wp:effectExtent l="0" t="0" r="889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02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52983" w14:textId="09664B4E" w:rsidR="00892443" w:rsidRDefault="00892443" w:rsidP="00983DEB">
      <w:r>
        <w:t xml:space="preserve">At the prompt type, </w:t>
      </w:r>
      <w:proofErr w:type="spellStart"/>
      <w:r w:rsidRPr="00217C94">
        <w:rPr>
          <w:b/>
          <w:bCs/>
        </w:rPr>
        <w:t>uselistener</w:t>
      </w:r>
      <w:proofErr w:type="spellEnd"/>
      <w:r>
        <w:rPr>
          <w:b/>
          <w:bCs/>
        </w:rPr>
        <w:t xml:space="preserve"> http</w:t>
      </w:r>
      <w:r>
        <w:t>.</w:t>
      </w:r>
    </w:p>
    <w:p w14:paraId="06502D92" w14:textId="07AD4448" w:rsidR="00892443" w:rsidRDefault="00892443" w:rsidP="00983DEB">
      <w:r>
        <w:rPr>
          <w:noProof/>
        </w:rPr>
        <w:drawing>
          <wp:inline distT="0" distB="0" distL="0" distR="0" wp14:anchorId="3C7470A6" wp14:editId="485533B3">
            <wp:extent cx="3331445" cy="475316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579" cy="505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12100" w14:textId="68E8D44C" w:rsidR="00892443" w:rsidRDefault="00892443" w:rsidP="00983DEB">
      <w:r>
        <w:t xml:space="preserve">At the prompt, type </w:t>
      </w:r>
      <w:r w:rsidRPr="00892443">
        <w:rPr>
          <w:rFonts w:ascii="Courier New" w:hAnsi="Courier New" w:cs="Courier New"/>
          <w:b/>
          <w:bCs/>
        </w:rPr>
        <w:t>info</w:t>
      </w:r>
      <w:r>
        <w:t xml:space="preserve">. </w:t>
      </w:r>
    </w:p>
    <w:p w14:paraId="47255767" w14:textId="792412EA" w:rsidR="00892443" w:rsidRDefault="00892443" w:rsidP="00983DEB">
      <w:r>
        <w:rPr>
          <w:noProof/>
        </w:rPr>
        <w:lastRenderedPageBreak/>
        <w:drawing>
          <wp:inline distT="0" distB="0" distL="0" distR="0" wp14:anchorId="1B1446E2" wp14:editId="74720818">
            <wp:extent cx="5940425" cy="809625"/>
            <wp:effectExtent l="0" t="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2745E" w14:textId="13D348BD" w:rsidR="00892443" w:rsidRDefault="00892443" w:rsidP="00983DEB">
      <w:r>
        <w:t xml:space="preserve">We need to focus on the </w:t>
      </w:r>
      <w:r>
        <w:rPr>
          <w:rStyle w:val="Strong"/>
        </w:rPr>
        <w:t>Host</w:t>
      </w:r>
      <w:r>
        <w:t xml:space="preserve">, </w:t>
      </w:r>
      <w:proofErr w:type="spellStart"/>
      <w:r>
        <w:rPr>
          <w:rStyle w:val="Strong"/>
        </w:rPr>
        <w:t>BindIP</w:t>
      </w:r>
      <w:proofErr w:type="spellEnd"/>
      <w:r>
        <w:t xml:space="preserve">, and </w:t>
      </w:r>
      <w:r>
        <w:rPr>
          <w:rStyle w:val="Strong"/>
        </w:rPr>
        <w:t>Port</w:t>
      </w:r>
      <w:r>
        <w:t xml:space="preserve">. We need to set the </w:t>
      </w:r>
      <w:proofErr w:type="spellStart"/>
      <w:r>
        <w:rPr>
          <w:rStyle w:val="Strong"/>
        </w:rPr>
        <w:t>BindIP</w:t>
      </w:r>
      <w:proofErr w:type="spellEnd"/>
      <w:r>
        <w:t xml:space="preserve"> to Kali’s IP address, the </w:t>
      </w:r>
      <w:r>
        <w:rPr>
          <w:rStyle w:val="Strong"/>
        </w:rPr>
        <w:t>Port</w:t>
      </w:r>
      <w:r>
        <w:t xml:space="preserve"> to any port number other than 80 (we will be using port 80 for</w:t>
      </w:r>
      <w:r w:rsidR="00864189">
        <w:t xml:space="preserve"> our</w:t>
      </w:r>
      <w:r>
        <w:t xml:space="preserve"> apache webserver), and </w:t>
      </w:r>
      <w:r>
        <w:rPr>
          <w:rStyle w:val="Strong"/>
        </w:rPr>
        <w:t>Host</w:t>
      </w:r>
      <w:r>
        <w:t xml:space="preserve"> to http://[Kali’s IP]:[Port number]. </w:t>
      </w:r>
      <w:r w:rsidR="00864189" w:rsidRPr="00864189">
        <w:rPr>
          <w:highlight w:val="yellow"/>
        </w:rPr>
        <w:t>The following is my information</w:t>
      </w:r>
      <w:r w:rsidR="00F12D9B">
        <w:rPr>
          <w:highlight w:val="yellow"/>
        </w:rPr>
        <w:t>;</w:t>
      </w:r>
      <w:r w:rsidR="00864189" w:rsidRPr="00864189">
        <w:rPr>
          <w:highlight w:val="yellow"/>
        </w:rPr>
        <w:t xml:space="preserve"> yours will differ!</w:t>
      </w:r>
    </w:p>
    <w:p w14:paraId="7CD56916" w14:textId="77777777" w:rsidR="00864189" w:rsidRPr="00864189" w:rsidRDefault="00864189" w:rsidP="00864189">
      <w:pPr>
        <w:spacing w:after="0" w:line="240" w:lineRule="auto"/>
        <w:rPr>
          <w:rFonts w:ascii="Courier New" w:hAnsi="Courier New" w:cs="Courier New"/>
          <w:b/>
          <w:bCs/>
        </w:rPr>
      </w:pPr>
      <w:r w:rsidRPr="00864189">
        <w:rPr>
          <w:rFonts w:ascii="Courier New" w:hAnsi="Courier New" w:cs="Courier New"/>
          <w:b/>
          <w:bCs/>
        </w:rPr>
        <w:t xml:space="preserve">set Host </w:t>
      </w:r>
      <w:hyperlink r:id="rId11" w:history="1">
        <w:r w:rsidRPr="00864189">
          <w:rPr>
            <w:rStyle w:val="Hyperlink"/>
            <w:rFonts w:ascii="Courier New" w:hAnsi="Courier New" w:cs="Courier New"/>
            <w:b/>
            <w:bCs/>
          </w:rPr>
          <w:t>http://10.0.2.15:4444</w:t>
        </w:r>
      </w:hyperlink>
    </w:p>
    <w:p w14:paraId="222D7731" w14:textId="77777777" w:rsidR="00864189" w:rsidRPr="00864189" w:rsidRDefault="00864189" w:rsidP="00864189">
      <w:pPr>
        <w:spacing w:after="0" w:line="240" w:lineRule="auto"/>
        <w:rPr>
          <w:rFonts w:ascii="Courier New" w:hAnsi="Courier New" w:cs="Courier New"/>
          <w:b/>
          <w:bCs/>
        </w:rPr>
      </w:pPr>
      <w:r w:rsidRPr="00864189">
        <w:rPr>
          <w:rFonts w:ascii="Courier New" w:hAnsi="Courier New" w:cs="Courier New"/>
          <w:b/>
          <w:bCs/>
        </w:rPr>
        <w:t xml:space="preserve">set </w:t>
      </w:r>
      <w:proofErr w:type="spellStart"/>
      <w:r w:rsidRPr="00864189">
        <w:rPr>
          <w:rFonts w:ascii="Courier New" w:hAnsi="Courier New" w:cs="Courier New"/>
          <w:b/>
          <w:bCs/>
        </w:rPr>
        <w:t>BindIP</w:t>
      </w:r>
      <w:proofErr w:type="spellEnd"/>
      <w:r w:rsidRPr="00864189">
        <w:rPr>
          <w:rFonts w:ascii="Courier New" w:hAnsi="Courier New" w:cs="Courier New"/>
          <w:b/>
          <w:bCs/>
        </w:rPr>
        <w:t xml:space="preserve"> 10.0.2.15</w:t>
      </w:r>
    </w:p>
    <w:p w14:paraId="55D238AF" w14:textId="21DE8602" w:rsidR="00864189" w:rsidRDefault="00864189" w:rsidP="00864189">
      <w:pPr>
        <w:spacing w:after="0" w:line="240" w:lineRule="auto"/>
        <w:rPr>
          <w:rFonts w:ascii="Courier New" w:hAnsi="Courier New" w:cs="Courier New"/>
          <w:b/>
          <w:bCs/>
        </w:rPr>
      </w:pPr>
      <w:r w:rsidRPr="00864189">
        <w:rPr>
          <w:rFonts w:ascii="Courier New" w:hAnsi="Courier New" w:cs="Courier New"/>
          <w:b/>
          <w:bCs/>
        </w:rPr>
        <w:t xml:space="preserve">set Port </w:t>
      </w:r>
      <w:proofErr w:type="gramStart"/>
      <w:r w:rsidRPr="00864189">
        <w:rPr>
          <w:rFonts w:ascii="Courier New" w:hAnsi="Courier New" w:cs="Courier New"/>
          <w:b/>
          <w:bCs/>
        </w:rPr>
        <w:t>4444</w:t>
      </w:r>
      <w:proofErr w:type="gramEnd"/>
    </w:p>
    <w:p w14:paraId="70C7CBB9" w14:textId="77777777" w:rsidR="00864189" w:rsidRPr="00864189" w:rsidRDefault="00864189" w:rsidP="00864189">
      <w:pPr>
        <w:spacing w:after="0" w:line="240" w:lineRule="auto"/>
        <w:rPr>
          <w:rFonts w:ascii="Courier New" w:hAnsi="Courier New" w:cs="Courier New"/>
          <w:b/>
          <w:bCs/>
        </w:rPr>
      </w:pPr>
    </w:p>
    <w:p w14:paraId="1A649152" w14:textId="05878E1D" w:rsidR="00864189" w:rsidRDefault="00892443" w:rsidP="00983DEB">
      <w:r w:rsidRPr="00892443">
        <w:rPr>
          <w:noProof/>
        </w:rPr>
        <w:drawing>
          <wp:inline distT="0" distB="0" distL="0" distR="0" wp14:anchorId="2639CD99" wp14:editId="12912F31">
            <wp:extent cx="5668166" cy="9145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68BFF" w14:textId="2B9A2DD6" w:rsidR="00892443" w:rsidRDefault="00892443" w:rsidP="00983DEB">
      <w:r>
        <w:t xml:space="preserve">To run the listener, type </w:t>
      </w:r>
      <w:r w:rsidRPr="00864189">
        <w:rPr>
          <w:rStyle w:val="Strong"/>
          <w:rFonts w:ascii="Courier New" w:hAnsi="Courier New" w:cs="Courier New"/>
        </w:rPr>
        <w:t>execute</w:t>
      </w:r>
      <w:r>
        <w:t>.</w:t>
      </w:r>
    </w:p>
    <w:p w14:paraId="7F7D6D4A" w14:textId="5F992791" w:rsidR="00864189" w:rsidRDefault="00864189" w:rsidP="00983DEB">
      <w:r>
        <w:rPr>
          <w:noProof/>
        </w:rPr>
        <w:drawing>
          <wp:inline distT="0" distB="0" distL="0" distR="0" wp14:anchorId="1AA77A18" wp14:editId="28EE78B3">
            <wp:extent cx="5940425" cy="143256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5857E" w14:textId="30A5C1B9" w:rsidR="00751C4B" w:rsidRPr="00751C4B" w:rsidRDefault="00864189" w:rsidP="00983DEB">
      <w:pPr>
        <w:rPr>
          <w:rFonts w:ascii="Courier New" w:hAnsi="Courier New" w:cs="Courier New"/>
          <w:b/>
          <w:bCs/>
        </w:rPr>
      </w:pPr>
      <w:r>
        <w:t>We next need to</w:t>
      </w:r>
      <w:r w:rsidR="00DC2524">
        <w:t xml:space="preserve"> create a launcher. For this lab, we will be creating a </w:t>
      </w:r>
      <w:proofErr w:type="spellStart"/>
      <w:r w:rsidR="00DC2524">
        <w:t>Powershell</w:t>
      </w:r>
      <w:proofErr w:type="spellEnd"/>
      <w:r w:rsidR="00DC2524">
        <w:t xml:space="preserve"> script that will disable Windows </w:t>
      </w:r>
      <w:r w:rsidR="00F12D9B">
        <w:t>7</w:t>
      </w:r>
      <w:r w:rsidR="00DC2524">
        <w:t xml:space="preserve"> AV on the remote target. </w:t>
      </w:r>
      <w:r w:rsidR="00751C4B">
        <w:t xml:space="preserve">At the prompt type, </w:t>
      </w:r>
      <w:r w:rsidR="00BE017C">
        <w:rPr>
          <w:rFonts w:ascii="Courier New" w:hAnsi="Courier New" w:cs="Courier New"/>
          <w:b/>
          <w:bCs/>
        </w:rPr>
        <w:t xml:space="preserve">launcher </w:t>
      </w:r>
      <w:proofErr w:type="spellStart"/>
      <w:r w:rsidR="00BE017C">
        <w:rPr>
          <w:rFonts w:ascii="Courier New" w:hAnsi="Courier New" w:cs="Courier New"/>
          <w:b/>
          <w:bCs/>
        </w:rPr>
        <w:t>powershell</w:t>
      </w:r>
      <w:proofErr w:type="spellEnd"/>
    </w:p>
    <w:p w14:paraId="7055E5BA" w14:textId="1A86890D" w:rsidR="00217C94" w:rsidRDefault="00DC2524" w:rsidP="00983DEB">
      <w:r>
        <w:rPr>
          <w:noProof/>
        </w:rPr>
        <w:drawing>
          <wp:inline distT="0" distB="0" distL="0" distR="0" wp14:anchorId="097CDF55" wp14:editId="1FDDD450">
            <wp:extent cx="5934710" cy="1153160"/>
            <wp:effectExtent l="0" t="0" r="889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2485EF" w14:textId="41E33979" w:rsidR="00751C4B" w:rsidRDefault="00751C4B" w:rsidP="00751C4B">
      <w:r>
        <w:t>Copy the entire script and past</w:t>
      </w:r>
      <w:r w:rsidR="00F12D9B">
        <w:t>e</w:t>
      </w:r>
      <w:r>
        <w:t xml:space="preserve"> the contents into a Kali text editor. For this example, I will be using </w:t>
      </w:r>
      <w:r w:rsidR="00D86CEC">
        <w:t xml:space="preserve">Kali’s default text editor. </w:t>
      </w:r>
    </w:p>
    <w:p w14:paraId="452E4D3F" w14:textId="43E579BC" w:rsidR="00D86CEC" w:rsidRDefault="00D86CEC" w:rsidP="00751C4B">
      <w:r>
        <w:rPr>
          <w:noProof/>
        </w:rPr>
        <w:lastRenderedPageBreak/>
        <w:drawing>
          <wp:inline distT="0" distB="0" distL="0" distR="0" wp14:anchorId="49DEC655" wp14:editId="3EF9D810">
            <wp:extent cx="5934710" cy="780415"/>
            <wp:effectExtent l="0" t="0" r="889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78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BF058" w14:textId="552815CB" w:rsidR="00D86CEC" w:rsidRDefault="00D86CEC" w:rsidP="00751C4B">
      <w:r>
        <w:t xml:space="preserve">Minimize your terminal prompt. From the Desktop, open your File system. </w:t>
      </w:r>
    </w:p>
    <w:p w14:paraId="2BF7541F" w14:textId="3EA19D84" w:rsidR="00D86CEC" w:rsidRDefault="00D86CEC" w:rsidP="00751C4B">
      <w:r w:rsidRPr="00D86CEC">
        <w:rPr>
          <w:noProof/>
        </w:rPr>
        <w:drawing>
          <wp:inline distT="0" distB="0" distL="0" distR="0" wp14:anchorId="3524C988" wp14:editId="5F54432A">
            <wp:extent cx="981212" cy="905001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4486F" w14:textId="13B4ED6F" w:rsidR="00D86CEC" w:rsidRDefault="00D86CEC" w:rsidP="00751C4B">
      <w:r>
        <w:t>Scroll down until you come to your var folder</w:t>
      </w:r>
      <w:r w:rsidR="00422ABF">
        <w:t xml:space="preserve"> and click to open. </w:t>
      </w:r>
    </w:p>
    <w:p w14:paraId="6CCBD34F" w14:textId="1F057F5D" w:rsidR="00D86CEC" w:rsidRDefault="00D86CEC" w:rsidP="00751C4B">
      <w:r>
        <w:rPr>
          <w:noProof/>
        </w:rPr>
        <w:drawing>
          <wp:inline distT="0" distB="0" distL="0" distR="0" wp14:anchorId="13A64CB0" wp14:editId="4726FAE7">
            <wp:extent cx="2981992" cy="185026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117" cy="1899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BD32A" w14:textId="14E26A9E" w:rsidR="00422ABF" w:rsidRDefault="00422ABF" w:rsidP="00751C4B">
      <w:r>
        <w:t xml:space="preserve">From the next window, find and open your www directory. </w:t>
      </w:r>
    </w:p>
    <w:p w14:paraId="4D20E964" w14:textId="479937FB" w:rsidR="00422ABF" w:rsidRDefault="00422ABF" w:rsidP="00751C4B">
      <w:r>
        <w:rPr>
          <w:noProof/>
        </w:rPr>
        <w:drawing>
          <wp:inline distT="0" distB="0" distL="0" distR="0" wp14:anchorId="5FAB2376" wp14:editId="5AC44F12">
            <wp:extent cx="4292438" cy="16201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450" cy="1700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57C83" w14:textId="290264DF" w:rsidR="00422ABF" w:rsidRDefault="00422ABF" w:rsidP="00751C4B">
      <w:r>
        <w:t xml:space="preserve">From the next window, open your </w:t>
      </w:r>
      <w:r w:rsidRPr="00F12D9B">
        <w:rPr>
          <w:b/>
          <w:bCs/>
        </w:rPr>
        <w:t>html</w:t>
      </w:r>
      <w:r>
        <w:t xml:space="preserve"> directory. </w:t>
      </w:r>
    </w:p>
    <w:p w14:paraId="5BE47E40" w14:textId="1C7BF21E" w:rsidR="00422ABF" w:rsidRDefault="00422ABF" w:rsidP="00751C4B">
      <w:r>
        <w:rPr>
          <w:noProof/>
        </w:rPr>
        <w:drawing>
          <wp:inline distT="0" distB="0" distL="0" distR="0" wp14:anchorId="73A69C2A" wp14:editId="56ED6E9E">
            <wp:extent cx="4251669" cy="115029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18" cy="1188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422F7" w14:textId="2339F90C" w:rsidR="00245E12" w:rsidRDefault="00245E12" w:rsidP="00751C4B">
      <w:r>
        <w:lastRenderedPageBreak/>
        <w:t>Right</w:t>
      </w:r>
      <w:r w:rsidR="00F12D9B">
        <w:t>-</w:t>
      </w:r>
      <w:r>
        <w:t>click on inside the directory and from the context menu</w:t>
      </w:r>
      <w:r w:rsidR="00F12D9B">
        <w:t>,</w:t>
      </w:r>
      <w:r>
        <w:t xml:space="preserve"> select Create Document and then Empty file. </w:t>
      </w:r>
    </w:p>
    <w:p w14:paraId="6465623C" w14:textId="20FA154D" w:rsidR="00422ABF" w:rsidRDefault="00245E12" w:rsidP="00751C4B">
      <w:r>
        <w:rPr>
          <w:noProof/>
        </w:rPr>
        <w:drawing>
          <wp:inline distT="0" distB="0" distL="0" distR="0" wp14:anchorId="0984E120" wp14:editId="138A8EB9">
            <wp:extent cx="4187603" cy="1446814"/>
            <wp:effectExtent l="0" t="0" r="381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396" cy="1474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FE1BF" w14:textId="791AD0D2" w:rsidR="00245E12" w:rsidRDefault="00245E12" w:rsidP="00751C4B">
      <w:r>
        <w:t xml:space="preserve">Name the new file </w:t>
      </w:r>
      <w:proofErr w:type="gramStart"/>
      <w:r>
        <w:t>happydays.bat</w:t>
      </w:r>
      <w:proofErr w:type="gramEnd"/>
    </w:p>
    <w:p w14:paraId="14CA038D" w14:textId="23BB643F" w:rsidR="00245E12" w:rsidRDefault="00245E12" w:rsidP="00751C4B">
      <w:r>
        <w:rPr>
          <w:noProof/>
        </w:rPr>
        <w:drawing>
          <wp:inline distT="0" distB="0" distL="0" distR="0" wp14:anchorId="76BA7701" wp14:editId="65986DDB">
            <wp:extent cx="4228372" cy="1826072"/>
            <wp:effectExtent l="0" t="0" r="127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21" cy="1843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177C3" w14:textId="66231127" w:rsidR="00245E12" w:rsidRDefault="00245E12" w:rsidP="00751C4B">
      <w:r>
        <w:t>Open the hapydays.bat file, select your default text editor</w:t>
      </w:r>
      <w:r w:rsidR="00F12D9B">
        <w:t>—</w:t>
      </w:r>
      <w:r>
        <w:t>Right</w:t>
      </w:r>
      <w:r w:rsidR="00F12D9B">
        <w:t>-</w:t>
      </w:r>
      <w:r>
        <w:t>click in the empty file</w:t>
      </w:r>
      <w:r w:rsidR="00F12D9B">
        <w:t>,</w:t>
      </w:r>
      <w:r>
        <w:t xml:space="preserve"> and from the </w:t>
      </w:r>
      <w:r w:rsidR="00B13F25">
        <w:t>context menu</w:t>
      </w:r>
      <w:r w:rsidR="00F12D9B">
        <w:t>,</w:t>
      </w:r>
      <w:r w:rsidR="00B13F25">
        <w:t xml:space="preserve"> select </w:t>
      </w:r>
      <w:r w:rsidR="00B13F25" w:rsidRPr="00B13F25">
        <w:rPr>
          <w:rFonts w:ascii="Courier New" w:hAnsi="Courier New" w:cs="Courier New"/>
          <w:b/>
          <w:bCs/>
        </w:rPr>
        <w:t>paste</w:t>
      </w:r>
      <w:r w:rsidR="00B13F25">
        <w:t xml:space="preserve">. </w:t>
      </w:r>
    </w:p>
    <w:p w14:paraId="6ABBB111" w14:textId="20E4268E" w:rsidR="00B13F25" w:rsidRDefault="00B13F25" w:rsidP="00751C4B">
      <w:r w:rsidRPr="00B13F25">
        <w:rPr>
          <w:noProof/>
        </w:rPr>
        <w:drawing>
          <wp:inline distT="0" distB="0" distL="0" distR="0" wp14:anchorId="64CB1C47" wp14:editId="41B03B6A">
            <wp:extent cx="5253432" cy="1024868"/>
            <wp:effectExtent l="0" t="0" r="4445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43109" cy="106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7CF47" w14:textId="6A55F688" w:rsidR="00B13F25" w:rsidRDefault="00B13F25" w:rsidP="00751C4B">
      <w:r>
        <w:t>Close the file and</w:t>
      </w:r>
      <w:r w:rsidR="00F12D9B">
        <w:t>,</w:t>
      </w:r>
      <w:r>
        <w:t xml:space="preserve"> when prompted, commit the changes to be saved. </w:t>
      </w:r>
    </w:p>
    <w:p w14:paraId="35D63D11" w14:textId="1FF83899" w:rsidR="00B13F25" w:rsidRDefault="00B13F25" w:rsidP="00751C4B">
      <w:r>
        <w:t>Your html directory should look like this.</w:t>
      </w:r>
    </w:p>
    <w:p w14:paraId="109FF5FD" w14:textId="7EEE15AB" w:rsidR="00B13F25" w:rsidRDefault="00B13F25" w:rsidP="00751C4B">
      <w:r>
        <w:rPr>
          <w:noProof/>
        </w:rPr>
        <w:drawing>
          <wp:inline distT="0" distB="0" distL="0" distR="0" wp14:anchorId="1F29D4F0" wp14:editId="28D820AC">
            <wp:extent cx="5253355" cy="1503971"/>
            <wp:effectExtent l="0" t="0" r="4445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166" cy="153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23C28" w14:textId="1AABD09A" w:rsidR="00B13F25" w:rsidRPr="00B13F25" w:rsidRDefault="00B13F25" w:rsidP="00751C4B">
      <w:pPr>
        <w:rPr>
          <w:b/>
          <w:bCs/>
        </w:rPr>
      </w:pPr>
      <w:r w:rsidRPr="00B13F25">
        <w:rPr>
          <w:b/>
          <w:bCs/>
        </w:rPr>
        <w:lastRenderedPageBreak/>
        <w:t xml:space="preserve">Start your Apache </w:t>
      </w:r>
      <w:proofErr w:type="gramStart"/>
      <w:r w:rsidRPr="00B13F25">
        <w:rPr>
          <w:b/>
          <w:bCs/>
        </w:rPr>
        <w:t>server</w:t>
      </w:r>
      <w:proofErr w:type="gramEnd"/>
    </w:p>
    <w:p w14:paraId="352FA1F4" w14:textId="7EDFB8C9" w:rsidR="00B13F25" w:rsidRPr="00B13F25" w:rsidRDefault="00B13F25" w:rsidP="00751C4B">
      <w:pPr>
        <w:rPr>
          <w:rFonts w:cs="Times New Roman"/>
        </w:rPr>
      </w:pPr>
      <w:r>
        <w:t>Open a new terminal</w:t>
      </w:r>
      <w:r w:rsidR="00F12D9B">
        <w:t>,</w:t>
      </w:r>
      <w:r>
        <w:t xml:space="preserve"> and at the prompt type, </w:t>
      </w:r>
      <w:r w:rsidRPr="00B13F25">
        <w:rPr>
          <w:rFonts w:ascii="Courier New" w:hAnsi="Courier New" w:cs="Courier New"/>
          <w:b/>
          <w:bCs/>
        </w:rPr>
        <w:t>service apache2 start</w:t>
      </w:r>
      <w:r>
        <w:rPr>
          <w:rFonts w:ascii="Courier New" w:hAnsi="Courier New" w:cs="Courier New"/>
          <w:b/>
          <w:bCs/>
        </w:rPr>
        <w:t>-</w:t>
      </w:r>
      <w:r w:rsidRPr="00B13F25">
        <w:rPr>
          <w:rFonts w:cs="Times New Roman"/>
        </w:rPr>
        <w:t>Press enter</w:t>
      </w:r>
      <w:r>
        <w:rPr>
          <w:rFonts w:cs="Times New Roman"/>
        </w:rPr>
        <w:t>.</w:t>
      </w:r>
    </w:p>
    <w:p w14:paraId="0A5EF199" w14:textId="3145BF2C" w:rsidR="00B13F25" w:rsidRDefault="00B13F25" w:rsidP="00751C4B">
      <w:r>
        <w:rPr>
          <w:noProof/>
        </w:rPr>
        <w:drawing>
          <wp:inline distT="0" distB="0" distL="0" distR="0" wp14:anchorId="62311243" wp14:editId="38661359">
            <wp:extent cx="3354705" cy="12115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705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3CD41" w14:textId="2FC5E626" w:rsidR="00B13F25" w:rsidRDefault="00EE1FD8" w:rsidP="00751C4B">
      <w:r>
        <w:t>We will assume the victim downloaded the batch file somewhere on the Internet or from the spam that he/she received</w:t>
      </w:r>
      <w:r w:rsidR="006B15A5">
        <w:t xml:space="preserve">. </w:t>
      </w:r>
      <w:r w:rsidR="00F12D9B">
        <w:t>When t</w:t>
      </w:r>
      <w:r w:rsidR="006B15A5">
        <w:t xml:space="preserve">he victim </w:t>
      </w:r>
      <w:r>
        <w:t>attempts</w:t>
      </w:r>
      <w:r w:rsidR="006B15A5">
        <w:t xml:space="preserve"> to open the file</w:t>
      </w:r>
      <w:r w:rsidR="00F12D9B">
        <w:t>,</w:t>
      </w:r>
      <w:r w:rsidR="006B15A5">
        <w:t xml:space="preserve"> it </w:t>
      </w:r>
      <w:r>
        <w:t>runs</w:t>
      </w:r>
      <w:r w:rsidR="006B15A5">
        <w:t xml:space="preserve"> </w:t>
      </w:r>
      <w:r>
        <w:t xml:space="preserve">a </w:t>
      </w:r>
      <w:r w:rsidR="00F12D9B">
        <w:t>PowerShell script</w:t>
      </w:r>
      <w:r w:rsidR="006B15A5">
        <w:t xml:space="preserve"> that will connect </w:t>
      </w:r>
      <w:r w:rsidR="00F12D9B">
        <w:t xml:space="preserve">back </w:t>
      </w:r>
      <w:r w:rsidR="006B15A5">
        <w:t xml:space="preserve">to </w:t>
      </w:r>
      <w:r w:rsidR="00F12D9B">
        <w:t xml:space="preserve">our </w:t>
      </w:r>
      <w:r w:rsidR="006B15A5">
        <w:t>Kali</w:t>
      </w:r>
      <w:r w:rsidR="00F12D9B">
        <w:t xml:space="preserve"> machine</w:t>
      </w:r>
      <w:r w:rsidR="006B15A5">
        <w:t>.</w:t>
      </w:r>
    </w:p>
    <w:p w14:paraId="3644740A" w14:textId="58C650DA" w:rsidR="00751C4B" w:rsidRDefault="006B15A5" w:rsidP="00983DEB">
      <w:r>
        <w:t>From you</w:t>
      </w:r>
      <w:r w:rsidR="00F12D9B">
        <w:t>r</w:t>
      </w:r>
      <w:r>
        <w:t xml:space="preserve"> Windows 10 target, open a browser</w:t>
      </w:r>
      <w:r w:rsidR="00E70639">
        <w:t xml:space="preserve"> (the Edge browser works). I</w:t>
      </w:r>
      <w:r>
        <w:t xml:space="preserve">n the address bar, type the address </w:t>
      </w:r>
      <w:r w:rsidR="00B176CE">
        <w:t xml:space="preserve">of </w:t>
      </w:r>
      <w:r>
        <w:t xml:space="preserve">your kali </w:t>
      </w:r>
      <w:r w:rsidR="00B176CE">
        <w:t xml:space="preserve">web server followed a </w:t>
      </w:r>
      <w:r w:rsidR="00B176CE" w:rsidRPr="00F12D9B">
        <w:rPr>
          <w:rFonts w:ascii="Courier New" w:hAnsi="Courier New" w:cs="Courier New"/>
          <w:b/>
          <w:bCs/>
        </w:rPr>
        <w:t>/happydays.bat</w:t>
      </w:r>
      <w:r w:rsidR="00B176CE">
        <w:t>.</w:t>
      </w:r>
    </w:p>
    <w:p w14:paraId="78955335" w14:textId="201541E1" w:rsidR="00B176CE" w:rsidRDefault="0096322B" w:rsidP="00983DEB">
      <w:r>
        <w:rPr>
          <w:noProof/>
        </w:rPr>
        <w:drawing>
          <wp:inline distT="0" distB="0" distL="0" distR="0" wp14:anchorId="27380281" wp14:editId="501CBBC7">
            <wp:extent cx="4909804" cy="1160996"/>
            <wp:effectExtent l="0" t="0" r="571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669" cy="121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3B1A6" w14:textId="65A39027" w:rsidR="00B176CE" w:rsidRDefault="00B176CE" w:rsidP="00983DEB">
      <w:r>
        <w:t xml:space="preserve">At the bottom of your browser, save the file to your Windows 10 target. </w:t>
      </w:r>
    </w:p>
    <w:p w14:paraId="22CF8E34" w14:textId="15B7F104" w:rsidR="00E70639" w:rsidRDefault="0096322B" w:rsidP="00983DEB">
      <w:r>
        <w:rPr>
          <w:noProof/>
        </w:rPr>
        <w:drawing>
          <wp:inline distT="0" distB="0" distL="0" distR="0" wp14:anchorId="7AC5B529" wp14:editId="31F5A8F3">
            <wp:extent cx="4240020" cy="81084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859" cy="82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2ADE4" w14:textId="1A040CE9" w:rsidR="00E70639" w:rsidRDefault="00E70639" w:rsidP="00983DEB">
      <w:r>
        <w:t xml:space="preserve">View Downloads. X2 click the happydays.bat to connect back to your kali machine. </w:t>
      </w:r>
      <w:r w:rsidR="0096322B">
        <w:t>Save the file to your target machine.</w:t>
      </w:r>
    </w:p>
    <w:p w14:paraId="28701552" w14:textId="72A24F5D" w:rsidR="0096322B" w:rsidRDefault="0096322B" w:rsidP="00983DEB">
      <w:r>
        <w:t>On the next screen</w:t>
      </w:r>
      <w:r w:rsidR="00F12D9B">
        <w:t>,</w:t>
      </w:r>
      <w:r>
        <w:t xml:space="preserve"> select to view downloads.</w:t>
      </w:r>
    </w:p>
    <w:p w14:paraId="1EBE804B" w14:textId="15D8C9A5" w:rsidR="0096322B" w:rsidRDefault="0096322B" w:rsidP="00983DEB">
      <w:r>
        <w:rPr>
          <w:noProof/>
        </w:rPr>
        <w:drawing>
          <wp:inline distT="0" distB="0" distL="0" distR="0" wp14:anchorId="500AF103" wp14:editId="4BBC676E">
            <wp:extent cx="4339032" cy="692632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77" cy="714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C7AE3" w14:textId="5D0E1AE0" w:rsidR="0096322B" w:rsidRDefault="0096322B" w:rsidP="00983DEB">
      <w:r>
        <w:t xml:space="preserve">Inside the download folder, press the run button. </w:t>
      </w:r>
    </w:p>
    <w:p w14:paraId="47205A96" w14:textId="4AD02969" w:rsidR="00DF0E78" w:rsidRDefault="00DF0E78" w:rsidP="00983DEB">
      <w:r>
        <w:t xml:space="preserve">If the file is detected by the targets Windows Defender AV, on the target machine, open PowerShell ISE as administrator. Copy and </w:t>
      </w:r>
      <w:proofErr w:type="spellStart"/>
      <w:r>
        <w:t>past</w:t>
      </w:r>
      <w:proofErr w:type="spellEnd"/>
      <w:r>
        <w:t xml:space="preserve"> the following command</w:t>
      </w:r>
      <w:r w:rsidR="00C16F13">
        <w:t>s one at a time</w:t>
      </w:r>
      <w:r>
        <w:t xml:space="preserve"> into </w:t>
      </w:r>
      <w:proofErr w:type="spellStart"/>
      <w:r>
        <w:t>Powershell</w:t>
      </w:r>
      <w:proofErr w:type="spellEnd"/>
      <w:r>
        <w:t xml:space="preserve"> and press enter.</w:t>
      </w:r>
    </w:p>
    <w:p w14:paraId="4095D5D5" w14:textId="663A4318" w:rsidR="00DF0E78" w:rsidRPr="00DF0E78" w:rsidRDefault="00DF0E78" w:rsidP="00983DEB">
      <w:pPr>
        <w:rPr>
          <w:rFonts w:ascii="Courier New" w:hAnsi="Courier New" w:cs="Courier New"/>
          <w:b/>
          <w:bCs/>
          <w:szCs w:val="24"/>
        </w:rPr>
      </w:pPr>
      <w:r w:rsidRPr="00DF0E78">
        <w:rPr>
          <w:rStyle w:val="HTMLCode"/>
          <w:rFonts w:eastAsiaTheme="minorHAnsi"/>
          <w:b/>
          <w:bCs/>
          <w:sz w:val="24"/>
          <w:szCs w:val="24"/>
        </w:rPr>
        <w:lastRenderedPageBreak/>
        <w:t>Set-</w:t>
      </w:r>
      <w:proofErr w:type="spellStart"/>
      <w:r w:rsidRPr="00DF0E78">
        <w:rPr>
          <w:rStyle w:val="HTMLCode"/>
          <w:rFonts w:eastAsiaTheme="minorHAnsi"/>
          <w:b/>
          <w:bCs/>
          <w:sz w:val="24"/>
          <w:szCs w:val="24"/>
        </w:rPr>
        <w:t>MpPreference</w:t>
      </w:r>
      <w:proofErr w:type="spellEnd"/>
      <w:r w:rsidRPr="00DF0E78">
        <w:rPr>
          <w:rStyle w:val="HTMLCode"/>
          <w:rFonts w:eastAsiaTheme="minorHAnsi"/>
          <w:b/>
          <w:bCs/>
          <w:sz w:val="24"/>
          <w:szCs w:val="24"/>
        </w:rPr>
        <w:t xml:space="preserve"> -</w:t>
      </w:r>
      <w:proofErr w:type="spellStart"/>
      <w:r w:rsidRPr="00DF0E78">
        <w:rPr>
          <w:rStyle w:val="HTMLCode"/>
          <w:rFonts w:eastAsiaTheme="minorHAnsi"/>
          <w:b/>
          <w:bCs/>
          <w:sz w:val="24"/>
          <w:szCs w:val="24"/>
        </w:rPr>
        <w:t>DisableRealtimeMonitoring</w:t>
      </w:r>
      <w:proofErr w:type="spellEnd"/>
      <w:r w:rsidRPr="00DF0E78">
        <w:rPr>
          <w:rStyle w:val="HTMLCode"/>
          <w:rFonts w:eastAsiaTheme="minorHAnsi"/>
          <w:b/>
          <w:bCs/>
          <w:sz w:val="24"/>
          <w:szCs w:val="24"/>
        </w:rPr>
        <w:t xml:space="preserve"> $</w:t>
      </w:r>
      <w:proofErr w:type="gramStart"/>
      <w:r w:rsidRPr="00DF0E78">
        <w:rPr>
          <w:rStyle w:val="HTMLCode"/>
          <w:rFonts w:eastAsiaTheme="minorHAnsi"/>
          <w:b/>
          <w:bCs/>
          <w:sz w:val="24"/>
          <w:szCs w:val="24"/>
        </w:rPr>
        <w:t>true</w:t>
      </w:r>
      <w:proofErr w:type="gramEnd"/>
    </w:p>
    <w:p w14:paraId="6533B26F" w14:textId="2ED171D8" w:rsidR="00DF0E78" w:rsidRDefault="00DF0E78" w:rsidP="00983DEB">
      <w:pPr>
        <w:rPr>
          <w:rFonts w:ascii="Courier New" w:hAnsi="Courier New" w:cs="Courier New"/>
          <w:b/>
          <w:bCs/>
        </w:rPr>
      </w:pPr>
      <w:r w:rsidRPr="00DF0E78">
        <w:rPr>
          <w:rFonts w:ascii="Courier New" w:hAnsi="Courier New" w:cs="Courier New"/>
          <w:b/>
          <w:bCs/>
        </w:rPr>
        <w:t>Set-</w:t>
      </w:r>
      <w:proofErr w:type="spellStart"/>
      <w:r w:rsidRPr="00DF0E78">
        <w:rPr>
          <w:rFonts w:ascii="Courier New" w:hAnsi="Courier New" w:cs="Courier New"/>
          <w:b/>
          <w:bCs/>
        </w:rPr>
        <w:t>MpPreference</w:t>
      </w:r>
      <w:proofErr w:type="spellEnd"/>
      <w:r w:rsidRPr="00DF0E78">
        <w:rPr>
          <w:rFonts w:ascii="Courier New" w:hAnsi="Courier New" w:cs="Courier New"/>
          <w:b/>
          <w:bCs/>
        </w:rPr>
        <w:t xml:space="preserve"> -</w:t>
      </w:r>
      <w:proofErr w:type="spellStart"/>
      <w:r w:rsidRPr="00DF0E78">
        <w:rPr>
          <w:rFonts w:ascii="Courier New" w:hAnsi="Courier New" w:cs="Courier New"/>
          <w:b/>
          <w:bCs/>
        </w:rPr>
        <w:t>DisableArchiveScanning</w:t>
      </w:r>
      <w:proofErr w:type="spellEnd"/>
      <w:r w:rsidRPr="00DF0E78">
        <w:rPr>
          <w:rFonts w:ascii="Courier New" w:hAnsi="Courier New" w:cs="Courier New"/>
          <w:b/>
          <w:bCs/>
        </w:rPr>
        <w:t xml:space="preserve"> $</w:t>
      </w:r>
      <w:proofErr w:type="gramStart"/>
      <w:r w:rsidRPr="00DF0E78">
        <w:rPr>
          <w:rFonts w:ascii="Courier New" w:hAnsi="Courier New" w:cs="Courier New"/>
          <w:b/>
          <w:bCs/>
        </w:rPr>
        <w:t>true</w:t>
      </w:r>
      <w:proofErr w:type="gramEnd"/>
    </w:p>
    <w:p w14:paraId="340936FF" w14:textId="63629366" w:rsidR="00C16F13" w:rsidRDefault="00C16F13" w:rsidP="00983DEB">
      <w:pPr>
        <w:rPr>
          <w:rFonts w:cs="Times New Roman"/>
        </w:rPr>
      </w:pPr>
      <w:r w:rsidRPr="00C16F13">
        <w:rPr>
          <w:rFonts w:cs="Times New Roman"/>
        </w:rPr>
        <w:t>Relaunch the batch file.</w:t>
      </w:r>
    </w:p>
    <w:p w14:paraId="57BD9B0D" w14:textId="198DAD28" w:rsidR="00C16F13" w:rsidRPr="00C16F13" w:rsidRDefault="00C16F13" w:rsidP="00983DEB">
      <w:r>
        <w:t xml:space="preserve">Return to your Kali machine. If the PowerShell script worked as it should, you should see that a stager has been launched between your Kali and the target. This is referred to as Stage 1. </w:t>
      </w:r>
    </w:p>
    <w:p w14:paraId="7F4D84C8" w14:textId="2BFB4FF9" w:rsidR="00364171" w:rsidRDefault="00364171" w:rsidP="00983DEB">
      <w:r>
        <w:t xml:space="preserve">In Stage 2, an agent has been sent over to the target. </w:t>
      </w:r>
    </w:p>
    <w:p w14:paraId="7B0324AC" w14:textId="0AAC3C4B" w:rsidR="00364171" w:rsidRDefault="00364171" w:rsidP="00983DEB">
      <w:r>
        <w:rPr>
          <w:noProof/>
        </w:rPr>
        <w:drawing>
          <wp:inline distT="0" distB="0" distL="0" distR="0" wp14:anchorId="66D9DE5E" wp14:editId="1EDE1B55">
            <wp:extent cx="4764405" cy="85026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405" cy="85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A9729" w14:textId="4D4C8ACC" w:rsidR="00364171" w:rsidRDefault="00573118" w:rsidP="00364171">
      <w:r>
        <w:t xml:space="preserve">If we type in </w:t>
      </w:r>
      <w:r w:rsidRPr="00573118">
        <w:rPr>
          <w:rFonts w:ascii="Courier New" w:hAnsi="Courier New" w:cs="Courier New"/>
          <w:b/>
          <w:bCs/>
        </w:rPr>
        <w:t>agents</w:t>
      </w:r>
      <w:r>
        <w:t xml:space="preserve"> at the prompt</w:t>
      </w:r>
      <w:r w:rsidR="00364171">
        <w:t>, we can see what agents are present</w:t>
      </w:r>
      <w:r w:rsidR="00F12D9B">
        <w:t xml:space="preserve"> and active</w:t>
      </w:r>
      <w:r w:rsidR="00364171">
        <w:t>.</w:t>
      </w:r>
    </w:p>
    <w:p w14:paraId="057C5DD9" w14:textId="6DBA8C42" w:rsidR="000E62A4" w:rsidRDefault="000E62A4" w:rsidP="00364171">
      <w:r>
        <w:rPr>
          <w:noProof/>
        </w:rPr>
        <w:drawing>
          <wp:inline distT="0" distB="0" distL="0" distR="0" wp14:anchorId="32DD58E1" wp14:editId="1B16053C">
            <wp:extent cx="5934710" cy="1386205"/>
            <wp:effectExtent l="0" t="0" r="889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38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3C174" w14:textId="2B47E23F" w:rsidR="000E62A4" w:rsidRDefault="000E62A4" w:rsidP="00364171">
      <w:r>
        <w:t>Using the rename command, we can rename the agent</w:t>
      </w:r>
      <w:r w:rsidR="00F12D9B">
        <w:t>,</w:t>
      </w:r>
      <w:r>
        <w:t xml:space="preserve"> giving it a more user-friendly name. In this example, I renamed the agent from </w:t>
      </w:r>
      <w:r w:rsidRPr="000E62A4">
        <w:t>KT62YUH5</w:t>
      </w:r>
      <w:r>
        <w:t xml:space="preserve"> to win7. </w:t>
      </w:r>
    </w:p>
    <w:p w14:paraId="039EA6EB" w14:textId="6FEEFBB9" w:rsidR="000E62A4" w:rsidRDefault="000E62A4" w:rsidP="00364171">
      <w:pPr>
        <w:rPr>
          <w:b/>
          <w:bCs/>
        </w:rPr>
      </w:pPr>
      <w:r w:rsidRPr="000E62A4">
        <w:rPr>
          <w:b/>
          <w:bCs/>
        </w:rPr>
        <w:t xml:space="preserve">Interact with the </w:t>
      </w:r>
      <w:proofErr w:type="gramStart"/>
      <w:r w:rsidRPr="000E62A4">
        <w:rPr>
          <w:b/>
          <w:bCs/>
        </w:rPr>
        <w:t>target</w:t>
      </w:r>
      <w:proofErr w:type="gramEnd"/>
    </w:p>
    <w:p w14:paraId="3E3BD06F" w14:textId="6A90FBDF" w:rsidR="000E62A4" w:rsidRDefault="000E62A4" w:rsidP="00364171">
      <w:pPr>
        <w:rPr>
          <w:rFonts w:cs="Times New Roman"/>
        </w:rPr>
      </w:pPr>
      <w:r w:rsidRPr="000E62A4">
        <w:t xml:space="preserve">At the prompt </w:t>
      </w:r>
      <w:r>
        <w:t>type</w:t>
      </w:r>
      <w:r w:rsidR="00F12D9B">
        <w:t>,</w:t>
      </w:r>
      <w:r>
        <w:t xml:space="preserve"> </w:t>
      </w:r>
      <w:r w:rsidRPr="000E62A4">
        <w:rPr>
          <w:rFonts w:ascii="Courier New" w:hAnsi="Courier New" w:cs="Courier New"/>
          <w:b/>
          <w:bCs/>
        </w:rPr>
        <w:t>interact win</w:t>
      </w:r>
      <w:r>
        <w:rPr>
          <w:rFonts w:ascii="Courier New" w:hAnsi="Courier New" w:cs="Courier New"/>
          <w:b/>
          <w:bCs/>
        </w:rPr>
        <w:t>7</w:t>
      </w:r>
      <w:r w:rsidRPr="000E62A4">
        <w:rPr>
          <w:rFonts w:cs="Times New Roman"/>
        </w:rPr>
        <w:t>.</w:t>
      </w:r>
      <w:r>
        <w:rPr>
          <w:rFonts w:cs="Times New Roman"/>
        </w:rPr>
        <w:t xml:space="preserve"> At the win7 prompt, type info to see the details about your target machine. The </w:t>
      </w:r>
      <w:r w:rsidRPr="000E62A4">
        <w:rPr>
          <w:rFonts w:ascii="Courier New" w:hAnsi="Courier New" w:cs="Courier New"/>
          <w:b/>
          <w:bCs/>
        </w:rPr>
        <w:t>true</w:t>
      </w:r>
      <w:r>
        <w:rPr>
          <w:rFonts w:cs="Times New Roman"/>
        </w:rPr>
        <w:t xml:space="preserve"> status assigned to </w:t>
      </w:r>
      <w:r w:rsidRPr="000E62A4">
        <w:rPr>
          <w:rFonts w:ascii="Courier New" w:hAnsi="Courier New" w:cs="Courier New"/>
          <w:b/>
          <w:bCs/>
        </w:rPr>
        <w:t>high_intergrity</w:t>
      </w:r>
      <w:r>
        <w:rPr>
          <w:rFonts w:cs="Times New Roman"/>
        </w:rPr>
        <w:t xml:space="preserve"> means </w:t>
      </w:r>
      <w:r w:rsidR="00A8484C">
        <w:rPr>
          <w:rFonts w:cs="Times New Roman"/>
        </w:rPr>
        <w:t xml:space="preserve">your privileges have been escalated to that of full admin. </w:t>
      </w:r>
    </w:p>
    <w:p w14:paraId="6F3DC2F2" w14:textId="75AC649C" w:rsidR="000E62A4" w:rsidRDefault="000E62A4" w:rsidP="00364171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lastRenderedPageBreak/>
        <w:drawing>
          <wp:inline distT="0" distB="0" distL="0" distR="0" wp14:anchorId="38E7F671" wp14:editId="662FCEF2">
            <wp:extent cx="5934710" cy="3453765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45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C9E05" w14:textId="3C9CD88F" w:rsidR="00A8484C" w:rsidRDefault="00A8484C" w:rsidP="00364171">
      <w:pPr>
        <w:rPr>
          <w:rFonts w:cs="Times New Roman"/>
        </w:rPr>
      </w:pPr>
      <w:r w:rsidRPr="00A8484C">
        <w:rPr>
          <w:rFonts w:cs="Times New Roman"/>
        </w:rPr>
        <w:t>This may not always be the case</w:t>
      </w:r>
      <w:r>
        <w:rPr>
          <w:rFonts w:cs="Times New Roman"/>
        </w:rPr>
        <w:t>. There will be times that you will need to disable the UAC on the target machine. We can get a list of available agent commands by typing help at the prompt.</w:t>
      </w:r>
    </w:p>
    <w:p w14:paraId="682CAA95" w14:textId="2B11024E" w:rsidR="00A8484C" w:rsidRDefault="00A8484C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0878AC62" wp14:editId="051C55B7">
            <wp:extent cx="5940425" cy="1223010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986DD" w14:textId="02316C8D" w:rsidR="00A8484C" w:rsidRDefault="00A8484C" w:rsidP="00364171">
      <w:pPr>
        <w:rPr>
          <w:rFonts w:cs="Times New Roman"/>
        </w:rPr>
      </w:pPr>
      <w:r>
        <w:rPr>
          <w:rFonts w:cs="Times New Roman"/>
        </w:rPr>
        <w:t xml:space="preserve">The agent command to disable the UAC is called the </w:t>
      </w:r>
      <w:proofErr w:type="spellStart"/>
      <w:r w:rsidRPr="00A8484C">
        <w:rPr>
          <w:rFonts w:ascii="Courier New" w:hAnsi="Courier New" w:cs="Courier New"/>
          <w:b/>
          <w:bCs/>
        </w:rPr>
        <w:t>bypassuac</w:t>
      </w:r>
      <w:proofErr w:type="spellEnd"/>
      <w:r w:rsidRPr="00A8484C">
        <w:rPr>
          <w:rFonts w:cs="Times New Roman"/>
        </w:rPr>
        <w:t>.</w:t>
      </w:r>
      <w:r>
        <w:rPr>
          <w:rFonts w:ascii="Courier New" w:hAnsi="Courier New" w:cs="Courier New"/>
          <w:b/>
          <w:bCs/>
        </w:rPr>
        <w:t xml:space="preserve"> </w:t>
      </w:r>
      <w:r w:rsidRPr="00A8484C">
        <w:rPr>
          <w:rFonts w:cs="Times New Roman"/>
        </w:rPr>
        <w:t xml:space="preserve">We need to </w:t>
      </w:r>
      <w:r>
        <w:rPr>
          <w:rFonts w:cs="Times New Roman"/>
        </w:rPr>
        <w:t xml:space="preserve">include the name of the listener with the command. To see the name assigned to the listener, at the prompt type, </w:t>
      </w:r>
      <w:r w:rsidRPr="00B63CB6">
        <w:rPr>
          <w:rFonts w:ascii="Courier New" w:hAnsi="Courier New" w:cs="Courier New"/>
          <w:b/>
          <w:bCs/>
        </w:rPr>
        <w:t>l</w:t>
      </w:r>
      <w:r w:rsidR="00B63CB6" w:rsidRPr="00B63CB6">
        <w:rPr>
          <w:rFonts w:ascii="Courier New" w:hAnsi="Courier New" w:cs="Courier New"/>
          <w:b/>
          <w:bCs/>
        </w:rPr>
        <w:t>isteners</w:t>
      </w:r>
      <w:r w:rsidR="00B63CB6" w:rsidRPr="00B63CB6">
        <w:rPr>
          <w:rFonts w:cs="Times New Roman"/>
        </w:rPr>
        <w:t>.</w:t>
      </w:r>
    </w:p>
    <w:p w14:paraId="3D1E0BE7" w14:textId="291E7F26" w:rsidR="00B63CB6" w:rsidRDefault="00B63CB6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959DDC4" wp14:editId="30BE36D7">
            <wp:extent cx="5934710" cy="920115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92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08DE7" w14:textId="7E1CBBAE" w:rsidR="00B63CB6" w:rsidRDefault="00B63CB6" w:rsidP="00364171">
      <w:pPr>
        <w:rPr>
          <w:rFonts w:cs="Times New Roman"/>
        </w:rPr>
      </w:pPr>
      <w:r>
        <w:rPr>
          <w:rFonts w:cs="Times New Roman"/>
        </w:rPr>
        <w:t>We next need</w:t>
      </w:r>
      <w:r w:rsidR="00F12D9B">
        <w:rPr>
          <w:rFonts w:cs="Times New Roman"/>
        </w:rPr>
        <w:t xml:space="preserve"> to</w:t>
      </w:r>
      <w:r>
        <w:rPr>
          <w:rFonts w:cs="Times New Roman"/>
        </w:rPr>
        <w:t xml:space="preserve"> interact with our win7 agent</w:t>
      </w:r>
      <w:r w:rsidR="00F12D9B">
        <w:rPr>
          <w:rFonts w:cs="Times New Roman"/>
        </w:rPr>
        <w:t>. A</w:t>
      </w:r>
      <w:r w:rsidR="00192784">
        <w:rPr>
          <w:rFonts w:cs="Times New Roman"/>
        </w:rPr>
        <w:t xml:space="preserve">t the prompt type </w:t>
      </w:r>
      <w:r w:rsidR="00192784" w:rsidRPr="00192784">
        <w:rPr>
          <w:rFonts w:ascii="Courier New" w:hAnsi="Courier New" w:cs="Courier New"/>
          <w:b/>
          <w:bCs/>
        </w:rPr>
        <w:t>agents</w:t>
      </w:r>
      <w:r w:rsidR="00192784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192784">
        <w:rPr>
          <w:rFonts w:cs="Times New Roman"/>
        </w:rPr>
        <w:t xml:space="preserve">At the </w:t>
      </w:r>
      <w:proofErr w:type="gramStart"/>
      <w:r w:rsidR="00192784" w:rsidRPr="00F12D9B">
        <w:rPr>
          <w:rFonts w:ascii="Courier New" w:hAnsi="Courier New" w:cs="Courier New"/>
          <w:b/>
          <w:bCs/>
        </w:rPr>
        <w:t>agents</w:t>
      </w:r>
      <w:proofErr w:type="gramEnd"/>
      <w:r w:rsidR="00192784" w:rsidRPr="00F12D9B">
        <w:rPr>
          <w:rFonts w:ascii="Courier New" w:hAnsi="Courier New" w:cs="Courier New"/>
          <w:b/>
          <w:bCs/>
        </w:rPr>
        <w:t xml:space="preserve"> </w:t>
      </w:r>
      <w:r w:rsidR="00192784">
        <w:rPr>
          <w:rFonts w:cs="Times New Roman"/>
        </w:rPr>
        <w:t xml:space="preserve">prompt type, </w:t>
      </w:r>
      <w:r w:rsidR="00192784" w:rsidRPr="00192784">
        <w:rPr>
          <w:rFonts w:ascii="Courier New" w:hAnsi="Courier New" w:cs="Courier New"/>
          <w:b/>
          <w:bCs/>
        </w:rPr>
        <w:t>interact win7</w:t>
      </w:r>
      <w:r w:rsidR="00192784">
        <w:rPr>
          <w:rFonts w:cs="Times New Roman"/>
        </w:rPr>
        <w:t xml:space="preserve">. </w:t>
      </w:r>
    </w:p>
    <w:p w14:paraId="21ADD84E" w14:textId="1053003A" w:rsidR="00B63CB6" w:rsidRDefault="00B63CB6" w:rsidP="00364171">
      <w:pPr>
        <w:rPr>
          <w:rFonts w:cs="Times New Roman"/>
        </w:rPr>
      </w:pPr>
      <w:r w:rsidRPr="00B63CB6">
        <w:rPr>
          <w:rFonts w:cs="Times New Roman"/>
          <w:noProof/>
        </w:rPr>
        <w:lastRenderedPageBreak/>
        <w:drawing>
          <wp:inline distT="0" distB="0" distL="0" distR="0" wp14:anchorId="2C6AE589" wp14:editId="1BF4905D">
            <wp:extent cx="5801535" cy="1486107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C6CA3" w14:textId="5A4152FF" w:rsidR="00B63CB6" w:rsidRDefault="00B63CB6" w:rsidP="00364171">
      <w:pPr>
        <w:rPr>
          <w:rFonts w:cs="Times New Roman"/>
        </w:rPr>
      </w:pPr>
      <w:r>
        <w:rPr>
          <w:rFonts w:cs="Times New Roman"/>
        </w:rPr>
        <w:t>The error is a result of the UAC on the target already being disabled.</w:t>
      </w:r>
    </w:p>
    <w:p w14:paraId="1719F830" w14:textId="0DF83779" w:rsidR="00B63CB6" w:rsidRDefault="00B63CB6" w:rsidP="00364171">
      <w:pPr>
        <w:rPr>
          <w:rFonts w:cs="Times New Roman"/>
          <w:b/>
          <w:bCs/>
        </w:rPr>
      </w:pPr>
      <w:r w:rsidRPr="00B63CB6">
        <w:rPr>
          <w:rFonts w:cs="Times New Roman"/>
          <w:b/>
          <w:bCs/>
        </w:rPr>
        <w:t>Running Mim</w:t>
      </w:r>
      <w:r>
        <w:rPr>
          <w:rFonts w:cs="Times New Roman"/>
          <w:b/>
          <w:bCs/>
        </w:rPr>
        <w:t>i</w:t>
      </w:r>
      <w:r w:rsidRPr="00B63CB6">
        <w:rPr>
          <w:rFonts w:cs="Times New Roman"/>
          <w:b/>
          <w:bCs/>
        </w:rPr>
        <w:t>katz</w:t>
      </w:r>
    </w:p>
    <w:p w14:paraId="6A8A088A" w14:textId="2C5535D0" w:rsidR="00B63CB6" w:rsidRDefault="00B63CB6" w:rsidP="00364171">
      <w:pPr>
        <w:rPr>
          <w:rFonts w:cs="Times New Roman"/>
        </w:rPr>
      </w:pPr>
      <w:r w:rsidRPr="00B63CB6">
        <w:rPr>
          <w:rFonts w:cs="Times New Roman"/>
        </w:rPr>
        <w:t xml:space="preserve">We can run </w:t>
      </w:r>
      <w:r>
        <w:rPr>
          <w:rFonts w:cs="Times New Roman"/>
        </w:rPr>
        <w:t xml:space="preserve">Mimikatz to acquire the hashes for all account passwords. </w:t>
      </w:r>
    </w:p>
    <w:p w14:paraId="5BFE2E46" w14:textId="0F0B13E2" w:rsidR="00B63CB6" w:rsidRDefault="00B63CB6" w:rsidP="00364171">
      <w:pPr>
        <w:rPr>
          <w:rFonts w:cs="Times New Roman"/>
        </w:rPr>
      </w:pPr>
      <w:r>
        <w:rPr>
          <w:rFonts w:cs="Times New Roman"/>
        </w:rPr>
        <w:t xml:space="preserve">At the agent prompt, type </w:t>
      </w:r>
      <w:r w:rsidRPr="00B63CB6">
        <w:rPr>
          <w:rFonts w:ascii="Courier New" w:hAnsi="Courier New" w:cs="Courier New"/>
          <w:b/>
          <w:bCs/>
        </w:rPr>
        <w:t>mimikatz</w:t>
      </w:r>
      <w:r>
        <w:rPr>
          <w:rFonts w:cs="Times New Roman"/>
        </w:rPr>
        <w:t>.</w:t>
      </w:r>
    </w:p>
    <w:p w14:paraId="37066CD0" w14:textId="3B3C1D80" w:rsidR="00B63CB6" w:rsidRDefault="00B63CB6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7E23D218" wp14:editId="6B963D42">
            <wp:extent cx="5940425" cy="97282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47ADD" w14:textId="4CE19EF7" w:rsidR="00B63CB6" w:rsidRDefault="00A8025B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CF75C1E" wp14:editId="09C7B118">
            <wp:extent cx="4735078" cy="4205924"/>
            <wp:effectExtent l="0" t="0" r="8890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373" cy="4219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C3AE2" w14:textId="6F410AD4" w:rsidR="00A8025B" w:rsidRDefault="00A8025B" w:rsidP="00364171">
      <w:pPr>
        <w:rPr>
          <w:rFonts w:cs="Times New Roman"/>
          <w:b/>
          <w:bCs/>
        </w:rPr>
      </w:pPr>
      <w:r w:rsidRPr="00A8025B">
        <w:rPr>
          <w:rFonts w:cs="Times New Roman"/>
          <w:b/>
          <w:bCs/>
        </w:rPr>
        <w:lastRenderedPageBreak/>
        <w:t>C</w:t>
      </w:r>
      <w:r>
        <w:rPr>
          <w:rFonts w:cs="Times New Roman"/>
          <w:b/>
          <w:bCs/>
        </w:rPr>
        <w:t>reds</w:t>
      </w:r>
    </w:p>
    <w:p w14:paraId="2D495EFA" w14:textId="42D99876" w:rsidR="00A8025B" w:rsidRPr="00A8025B" w:rsidRDefault="00A8025B" w:rsidP="00364171">
      <w:pPr>
        <w:rPr>
          <w:rFonts w:cs="Times New Roman"/>
        </w:rPr>
      </w:pPr>
      <w:r>
        <w:rPr>
          <w:rFonts w:cs="Times New Roman"/>
        </w:rPr>
        <w:t xml:space="preserve">We can also use the creds command to pull up the account password. </w:t>
      </w:r>
    </w:p>
    <w:p w14:paraId="00727643" w14:textId="6A523826" w:rsidR="00A8025B" w:rsidRPr="00A8025B" w:rsidRDefault="00A8025B" w:rsidP="00364171">
      <w:pPr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drawing>
          <wp:inline distT="0" distB="0" distL="0" distR="0" wp14:anchorId="61553C56" wp14:editId="0FC74296">
            <wp:extent cx="5940425" cy="1118235"/>
            <wp:effectExtent l="0" t="0" r="3175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11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46898" w14:textId="539C0DDB" w:rsidR="00A8484C" w:rsidRDefault="00A8025B" w:rsidP="00364171">
      <w:pPr>
        <w:rPr>
          <w:rFonts w:cs="Times New Roman"/>
          <w:b/>
          <w:bCs/>
        </w:rPr>
      </w:pPr>
      <w:r w:rsidRPr="00A8025B">
        <w:rPr>
          <w:rFonts w:cs="Times New Roman"/>
          <w:b/>
          <w:bCs/>
        </w:rPr>
        <w:t xml:space="preserve">The shell </w:t>
      </w:r>
      <w:proofErr w:type="gramStart"/>
      <w:r w:rsidRPr="00A8025B">
        <w:rPr>
          <w:rFonts w:cs="Times New Roman"/>
          <w:b/>
          <w:bCs/>
        </w:rPr>
        <w:t>command</w:t>
      </w:r>
      <w:proofErr w:type="gramEnd"/>
    </w:p>
    <w:p w14:paraId="054ADD26" w14:textId="06427CE0" w:rsidR="00000B05" w:rsidRDefault="00F12D9B" w:rsidP="00364171">
      <w:pPr>
        <w:rPr>
          <w:rFonts w:cs="Times New Roman"/>
        </w:rPr>
      </w:pPr>
      <w:r>
        <w:rPr>
          <w:rFonts w:cs="Times New Roman"/>
        </w:rPr>
        <w:t>We can use the shell command to interact with your target using a shell or a Windows prompt</w:t>
      </w:r>
      <w:r w:rsidR="00000B05">
        <w:rPr>
          <w:rFonts w:cs="Times New Roman"/>
        </w:rPr>
        <w:t xml:space="preserve">. In this example, I can see what active connections are running on my target by typing, </w:t>
      </w:r>
    </w:p>
    <w:p w14:paraId="24CC7EC6" w14:textId="7DFD9BB1" w:rsidR="00A8025B" w:rsidRDefault="00000B05" w:rsidP="00364171">
      <w:pPr>
        <w:rPr>
          <w:rFonts w:cs="Times New Roman"/>
        </w:rPr>
      </w:pPr>
      <w:r w:rsidRPr="00000B05">
        <w:rPr>
          <w:rFonts w:ascii="Courier New" w:hAnsi="Courier New" w:cs="Courier New"/>
          <w:b/>
          <w:bCs/>
        </w:rPr>
        <w:t>shell netstat -</w:t>
      </w:r>
      <w:proofErr w:type="spellStart"/>
      <w:r w:rsidRPr="00000B05">
        <w:rPr>
          <w:rFonts w:ascii="Courier New" w:hAnsi="Courier New" w:cs="Courier New"/>
          <w:b/>
          <w:bCs/>
        </w:rPr>
        <w:t>ano</w:t>
      </w:r>
      <w:proofErr w:type="spellEnd"/>
      <w:r>
        <w:rPr>
          <w:rFonts w:cs="Times New Roman"/>
        </w:rPr>
        <w:t>.</w:t>
      </w:r>
    </w:p>
    <w:p w14:paraId="5DF6991E" w14:textId="31167694" w:rsidR="00000B05" w:rsidRDefault="00000B05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B0D6747" wp14:editId="005F70C7">
            <wp:extent cx="4767738" cy="3797381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210" cy="3823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BF1D1" w14:textId="6D7FF17F" w:rsidR="00000B05" w:rsidRDefault="00000B05" w:rsidP="00364171">
      <w:pPr>
        <w:rPr>
          <w:rFonts w:cs="Times New Roman"/>
        </w:rPr>
      </w:pPr>
      <w:r>
        <w:rPr>
          <w:rFonts w:cs="Times New Roman"/>
        </w:rPr>
        <w:t xml:space="preserve">We can see what directories are currently present on the target machine by typing, </w:t>
      </w:r>
      <w:r w:rsidRPr="00000B05">
        <w:rPr>
          <w:rFonts w:ascii="Courier New" w:hAnsi="Courier New" w:cs="Courier New"/>
          <w:b/>
          <w:bCs/>
        </w:rPr>
        <w:t>shell dir</w:t>
      </w:r>
      <w:r w:rsidRPr="00000B05">
        <w:rPr>
          <w:rFonts w:cs="Times New Roman"/>
        </w:rPr>
        <w:t>.</w:t>
      </w:r>
    </w:p>
    <w:p w14:paraId="6060902B" w14:textId="74F3A4BC" w:rsidR="00000B05" w:rsidRDefault="00000B05" w:rsidP="00364171">
      <w:pPr>
        <w:rPr>
          <w:rFonts w:cs="Times New Roman"/>
        </w:rPr>
      </w:pPr>
      <w:r w:rsidRPr="00000B05">
        <w:rPr>
          <w:rFonts w:cs="Times New Roman"/>
          <w:noProof/>
        </w:rPr>
        <w:drawing>
          <wp:inline distT="0" distB="0" distL="0" distR="0" wp14:anchorId="61078FA1" wp14:editId="7A1DF232">
            <wp:extent cx="2286319" cy="409632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79056" w14:textId="5B6A36DF" w:rsidR="00234D8A" w:rsidRDefault="00234D8A" w:rsidP="00364171">
      <w:pPr>
        <w:rPr>
          <w:rFonts w:cs="Times New Roman"/>
        </w:rPr>
      </w:pPr>
      <w:r>
        <w:rPr>
          <w:rFonts w:cs="Times New Roman"/>
        </w:rPr>
        <w:t>To get back to the prompt, press enter.</w:t>
      </w:r>
    </w:p>
    <w:p w14:paraId="65D4D4B3" w14:textId="3FBD4B15" w:rsidR="00234D8A" w:rsidRDefault="00234D8A" w:rsidP="00364171">
      <w:pPr>
        <w:rPr>
          <w:rFonts w:cs="Times New Roman"/>
        </w:rPr>
      </w:pPr>
      <w:r>
        <w:rPr>
          <w:rFonts w:cs="Times New Roman"/>
        </w:rPr>
        <w:t>Use the shell command to see your target</w:t>
      </w:r>
      <w:r w:rsidR="00F12D9B">
        <w:rPr>
          <w:rFonts w:cs="Times New Roman"/>
        </w:rPr>
        <w:t>'</w:t>
      </w:r>
      <w:r>
        <w:rPr>
          <w:rFonts w:cs="Times New Roman"/>
        </w:rPr>
        <w:t xml:space="preserve">s Windows IP configuration. At the prompt, type </w:t>
      </w:r>
    </w:p>
    <w:p w14:paraId="14C7EE78" w14:textId="41E2FAB6" w:rsidR="00234D8A" w:rsidRDefault="00234D8A" w:rsidP="00364171">
      <w:pPr>
        <w:rPr>
          <w:rFonts w:cs="Times New Roman"/>
        </w:rPr>
      </w:pPr>
      <w:r w:rsidRPr="00234D8A">
        <w:rPr>
          <w:rFonts w:ascii="Courier New" w:hAnsi="Courier New" w:cs="Courier New"/>
          <w:b/>
          <w:bCs/>
        </w:rPr>
        <w:lastRenderedPageBreak/>
        <w:t>shell ipconfig</w:t>
      </w:r>
      <w:r>
        <w:rPr>
          <w:rFonts w:cs="Times New Roman"/>
        </w:rPr>
        <w:t xml:space="preserve">. </w:t>
      </w:r>
    </w:p>
    <w:p w14:paraId="3BB8FD32" w14:textId="1FC58E09" w:rsidR="00234D8A" w:rsidRDefault="00234D8A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E9DE1E3" wp14:editId="5BA68EEA">
            <wp:extent cx="3651776" cy="2505388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261" cy="255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EACEC" w14:textId="49A1151A" w:rsidR="00D86026" w:rsidRPr="00D86026" w:rsidRDefault="00D86026" w:rsidP="00364171">
      <w:pPr>
        <w:rPr>
          <w:rFonts w:cs="Times New Roman"/>
          <w:b/>
          <w:bCs/>
        </w:rPr>
      </w:pPr>
      <w:r w:rsidRPr="00D86026">
        <w:rPr>
          <w:rFonts w:cs="Times New Roman"/>
          <w:b/>
          <w:bCs/>
        </w:rPr>
        <w:t xml:space="preserve">Send a </w:t>
      </w:r>
      <w:proofErr w:type="gramStart"/>
      <w:r w:rsidRPr="00D86026">
        <w:rPr>
          <w:rFonts w:cs="Times New Roman"/>
          <w:b/>
          <w:bCs/>
        </w:rPr>
        <w:t>Message</w:t>
      </w:r>
      <w:proofErr w:type="gramEnd"/>
    </w:p>
    <w:p w14:paraId="17EC9452" w14:textId="12765D1C" w:rsidR="00234D8A" w:rsidRDefault="00234D8A" w:rsidP="00364171">
      <w:pPr>
        <w:rPr>
          <w:rFonts w:ascii="Courier New" w:hAnsi="Courier New" w:cs="Courier New"/>
          <w:b/>
          <w:bCs/>
        </w:rPr>
      </w:pPr>
      <w:r>
        <w:rPr>
          <w:rFonts w:cs="Times New Roman"/>
        </w:rPr>
        <w:t xml:space="preserve">To send a text message to the remote target, we can use load a module called </w:t>
      </w:r>
      <w:proofErr w:type="spellStart"/>
      <w:r>
        <w:rPr>
          <w:rFonts w:cs="Times New Roman"/>
        </w:rPr>
        <w:t>trollsploit</w:t>
      </w:r>
      <w:proofErr w:type="spellEnd"/>
      <w:r>
        <w:rPr>
          <w:rFonts w:cs="Times New Roman"/>
        </w:rPr>
        <w:t xml:space="preserve">. At the prompt type </w:t>
      </w:r>
      <w:proofErr w:type="spellStart"/>
      <w:r w:rsidRPr="00234D8A">
        <w:rPr>
          <w:rFonts w:ascii="Courier New" w:hAnsi="Courier New" w:cs="Courier New"/>
          <w:b/>
          <w:bCs/>
        </w:rPr>
        <w:t>usemodule</w:t>
      </w:r>
      <w:proofErr w:type="spellEnd"/>
      <w:r w:rsidRPr="00234D8A">
        <w:rPr>
          <w:rFonts w:ascii="Courier New" w:hAnsi="Courier New" w:cs="Courier New"/>
          <w:b/>
          <w:bCs/>
        </w:rPr>
        <w:t xml:space="preserve"> </w:t>
      </w:r>
      <w:proofErr w:type="spellStart"/>
      <w:r w:rsidRPr="00234D8A">
        <w:rPr>
          <w:rFonts w:ascii="Courier New" w:hAnsi="Courier New" w:cs="Courier New"/>
          <w:b/>
          <w:bCs/>
        </w:rPr>
        <w:t>trollsploit</w:t>
      </w:r>
      <w:proofErr w:type="spellEnd"/>
      <w:r w:rsidRPr="00234D8A">
        <w:rPr>
          <w:rFonts w:ascii="Courier New" w:hAnsi="Courier New" w:cs="Courier New"/>
          <w:b/>
          <w:bCs/>
        </w:rPr>
        <w:t>/message</w:t>
      </w:r>
    </w:p>
    <w:p w14:paraId="0651590F" w14:textId="32EFE03C" w:rsidR="00F428FE" w:rsidRDefault="00F428FE" w:rsidP="00364171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2FE7638" wp14:editId="7D377341">
            <wp:extent cx="4513758" cy="3243827"/>
            <wp:effectExtent l="0" t="0" r="127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354" cy="327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2010C" w14:textId="494DD2E8" w:rsidR="00F428FE" w:rsidRDefault="00F428FE" w:rsidP="00364171">
      <w:pPr>
        <w:rPr>
          <w:rFonts w:cs="Times New Roman"/>
        </w:rPr>
      </w:pPr>
      <w:r>
        <w:rPr>
          <w:rFonts w:cs="Times New Roman"/>
        </w:rPr>
        <w:t>That loads the module. We next need to set the option. For this example, I will send a message to the target, letting them know they have been hacked.</w:t>
      </w:r>
    </w:p>
    <w:p w14:paraId="49A0EFB0" w14:textId="405A5374" w:rsidR="00F428FE" w:rsidRDefault="00F428FE" w:rsidP="00364171">
      <w:pPr>
        <w:rPr>
          <w:rFonts w:cs="Times New Roman"/>
        </w:rPr>
      </w:pPr>
      <w:r>
        <w:rPr>
          <w:rFonts w:cs="Times New Roman"/>
        </w:rPr>
        <w:t xml:space="preserve">At the prompt type, </w:t>
      </w:r>
      <w:r w:rsidRPr="00F428FE">
        <w:rPr>
          <w:rFonts w:ascii="Courier New" w:hAnsi="Courier New" w:cs="Courier New"/>
          <w:b/>
          <w:bCs/>
        </w:rPr>
        <w:t xml:space="preserve">set </w:t>
      </w:r>
      <w:proofErr w:type="spellStart"/>
      <w:r w:rsidRPr="00F428FE">
        <w:rPr>
          <w:rFonts w:ascii="Courier New" w:hAnsi="Courier New" w:cs="Courier New"/>
          <w:b/>
          <w:bCs/>
        </w:rPr>
        <w:t>MsgText</w:t>
      </w:r>
      <w:proofErr w:type="spellEnd"/>
      <w:r w:rsidRPr="00F428FE">
        <w:rPr>
          <w:rFonts w:ascii="Courier New" w:hAnsi="Courier New" w:cs="Courier New"/>
          <w:b/>
          <w:bCs/>
        </w:rPr>
        <w:t xml:space="preserve"> You have been hacked!</w:t>
      </w:r>
      <w:r>
        <w:rPr>
          <w:rFonts w:ascii="Courier New" w:hAnsi="Courier New" w:cs="Courier New"/>
          <w:b/>
          <w:bCs/>
        </w:rPr>
        <w:t xml:space="preserve"> </w:t>
      </w:r>
      <w:r w:rsidRPr="00F428FE">
        <w:rPr>
          <w:rFonts w:cs="Times New Roman"/>
        </w:rPr>
        <w:t xml:space="preserve">Press </w:t>
      </w:r>
      <w:proofErr w:type="gramStart"/>
      <w:r w:rsidRPr="00F428FE">
        <w:rPr>
          <w:rFonts w:cs="Times New Roman"/>
        </w:rPr>
        <w:t>enter</w:t>
      </w:r>
      <w:proofErr w:type="gramEnd"/>
      <w:r w:rsidRPr="00F428FE">
        <w:rPr>
          <w:rFonts w:cs="Times New Roman"/>
        </w:rPr>
        <w:t>.</w:t>
      </w:r>
    </w:p>
    <w:p w14:paraId="644051BF" w14:textId="15A155C3" w:rsidR="00F428FE" w:rsidRDefault="00F428FE" w:rsidP="00364171">
      <w:pPr>
        <w:rPr>
          <w:rFonts w:cs="Times New Roman"/>
        </w:rPr>
      </w:pPr>
      <w:r>
        <w:rPr>
          <w:rFonts w:cs="Times New Roman"/>
        </w:rPr>
        <w:t xml:space="preserve">At the prompt type, </w:t>
      </w:r>
      <w:r w:rsidRPr="00F428FE">
        <w:rPr>
          <w:rFonts w:ascii="Courier New" w:hAnsi="Courier New" w:cs="Courier New"/>
          <w:b/>
          <w:bCs/>
        </w:rPr>
        <w:t>execute</w:t>
      </w:r>
      <w:r>
        <w:rPr>
          <w:rFonts w:cs="Times New Roman"/>
        </w:rPr>
        <w:t>.</w:t>
      </w:r>
    </w:p>
    <w:p w14:paraId="6963E9DC" w14:textId="4B7A5AFF" w:rsidR="00F428FE" w:rsidRPr="00F428FE" w:rsidRDefault="00F428FE" w:rsidP="0036417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00FE7B14" wp14:editId="2AA6228C">
            <wp:extent cx="4991343" cy="108630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58" cy="1107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A2475" w14:textId="47AD8404" w:rsidR="00F428FE" w:rsidRDefault="00F428FE" w:rsidP="00364171">
      <w:pPr>
        <w:rPr>
          <w:rFonts w:cs="Times New Roman"/>
        </w:rPr>
      </w:pPr>
      <w:r>
        <w:rPr>
          <w:rFonts w:cs="Times New Roman"/>
        </w:rPr>
        <w:t xml:space="preserve"> </w:t>
      </w:r>
      <w:r w:rsidR="00AC1A5B">
        <w:rPr>
          <w:rFonts w:cs="Times New Roman"/>
        </w:rPr>
        <w:t>Return to your target machine to see the message. You can see that the format is a windows error message. We could direct the user to press or something.</w:t>
      </w:r>
    </w:p>
    <w:p w14:paraId="436E616E" w14:textId="534D7A2D" w:rsidR="00AC1A5B" w:rsidRDefault="00AC1A5B" w:rsidP="00364171">
      <w:pPr>
        <w:rPr>
          <w:rFonts w:cs="Times New Roman"/>
        </w:rPr>
      </w:pPr>
      <w:r w:rsidRPr="00AC1A5B">
        <w:rPr>
          <w:rFonts w:cs="Times New Roman"/>
          <w:noProof/>
        </w:rPr>
        <w:drawing>
          <wp:inline distT="0" distB="0" distL="0" distR="0" wp14:anchorId="231605CC" wp14:editId="1EE92593">
            <wp:extent cx="2010056" cy="1371791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7C0D" w14:textId="77777777" w:rsidR="00D86026" w:rsidRDefault="00D86026" w:rsidP="00AC1A5B">
      <w:pPr>
        <w:rPr>
          <w:b/>
          <w:bCs/>
        </w:rPr>
      </w:pPr>
    </w:p>
    <w:p w14:paraId="2336B95F" w14:textId="22E06626" w:rsidR="00AC1A5B" w:rsidRDefault="00AC1A5B" w:rsidP="00AC1A5B">
      <w:pPr>
        <w:rPr>
          <w:b/>
          <w:bCs/>
        </w:rPr>
      </w:pPr>
      <w:r w:rsidRPr="00AC1A5B">
        <w:rPr>
          <w:b/>
          <w:bCs/>
        </w:rPr>
        <w:t>Persistence with PowerShell Empire</w:t>
      </w:r>
    </w:p>
    <w:p w14:paraId="2C5A50A2" w14:textId="0FA22076" w:rsidR="00AC1A5B" w:rsidRDefault="00AC1A5B" w:rsidP="00AC1A5B">
      <w:r w:rsidRPr="00AC1A5B">
        <w:t xml:space="preserve">We first need to get back to our agent. We can do this by typing in </w:t>
      </w:r>
      <w:r w:rsidRPr="00825BC0">
        <w:rPr>
          <w:rFonts w:ascii="Courier New" w:hAnsi="Courier New" w:cs="Courier New"/>
          <w:b/>
          <w:bCs/>
        </w:rPr>
        <w:t>back</w:t>
      </w:r>
      <w:r w:rsidRPr="00AC1A5B">
        <w:t xml:space="preserve"> at the prompt. </w:t>
      </w:r>
      <w:r w:rsidR="00825BC0">
        <w:t xml:space="preserve">To ensure we still have elevated privileges, at the prompt, type </w:t>
      </w:r>
      <w:proofErr w:type="spellStart"/>
      <w:r w:rsidR="00825BC0" w:rsidRPr="00825BC0">
        <w:rPr>
          <w:rFonts w:ascii="Courier New" w:hAnsi="Courier New" w:cs="Courier New"/>
          <w:b/>
          <w:bCs/>
        </w:rPr>
        <w:t>sysinfo</w:t>
      </w:r>
      <w:proofErr w:type="spellEnd"/>
      <w:r w:rsidR="00825BC0">
        <w:t xml:space="preserve">. Elevated privileges </w:t>
      </w:r>
      <w:r w:rsidR="00101D2A">
        <w:t>are</w:t>
      </w:r>
      <w:r w:rsidR="00825BC0">
        <w:t xml:space="preserve"> indicated under high</w:t>
      </w:r>
      <w:r w:rsidR="00F12D9B">
        <w:t xml:space="preserve"> </w:t>
      </w:r>
      <w:r w:rsidR="00825BC0">
        <w:t>integrity with a status of 1.</w:t>
      </w:r>
    </w:p>
    <w:p w14:paraId="78E850E9" w14:textId="6EFB64D8" w:rsidR="00825BC0" w:rsidRDefault="00825BC0" w:rsidP="00AC1A5B">
      <w:r>
        <w:rPr>
          <w:noProof/>
        </w:rPr>
        <w:drawing>
          <wp:inline distT="0" distB="0" distL="0" distR="0" wp14:anchorId="6D4ABE17" wp14:editId="1FC2E39B">
            <wp:extent cx="3333861" cy="245781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010" cy="24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8AFF9" w14:textId="43B41236" w:rsidR="00A177D8" w:rsidRDefault="00F12D9B" w:rsidP="00AC1A5B">
      <w:pPr>
        <w:rPr>
          <w:rFonts w:cs="Times New Roman"/>
        </w:rPr>
      </w:pPr>
      <w:r>
        <w:t xml:space="preserve">We will be exploiting the registry of the target </w:t>
      </w:r>
      <w:r w:rsidR="00A177D8">
        <w:t xml:space="preserve">using the </w:t>
      </w:r>
      <w:r w:rsidR="00A177D8" w:rsidRPr="00A177D8">
        <w:rPr>
          <w:rFonts w:ascii="Courier New" w:hAnsi="Courier New" w:cs="Courier New"/>
          <w:b/>
          <w:bCs/>
        </w:rPr>
        <w:t>persistence/elevated/registry*</w:t>
      </w:r>
      <w:r w:rsidR="00A177D8">
        <w:rPr>
          <w:rFonts w:ascii="Courier New" w:hAnsi="Courier New" w:cs="Courier New"/>
          <w:b/>
          <w:bCs/>
        </w:rPr>
        <w:t xml:space="preserve"> </w:t>
      </w:r>
      <w:r w:rsidR="00A177D8">
        <w:rPr>
          <w:rFonts w:cs="Times New Roman"/>
        </w:rPr>
        <w:t>module.</w:t>
      </w:r>
    </w:p>
    <w:p w14:paraId="4556190A" w14:textId="3738003C" w:rsidR="00A177D8" w:rsidRDefault="00A177D8" w:rsidP="00AC1A5B">
      <w:pPr>
        <w:rPr>
          <w:rStyle w:val="crayon-e"/>
          <w:rFonts w:cs="Times New Roman"/>
          <w:szCs w:val="24"/>
          <w:shd w:val="clear" w:color="auto" w:fill="FFFFFF"/>
        </w:rPr>
      </w:pPr>
      <w:r>
        <w:rPr>
          <w:rFonts w:cs="Times New Roman"/>
        </w:rPr>
        <w:t xml:space="preserve">At the prompt type, </w:t>
      </w:r>
      <w:proofErr w:type="spellStart"/>
      <w:r w:rsidRPr="00A177D8">
        <w:rPr>
          <w:rStyle w:val="crayon-e"/>
          <w:rFonts w:ascii="Courier New" w:hAnsi="Courier New" w:cs="Courier New"/>
          <w:b/>
          <w:bCs/>
          <w:szCs w:val="24"/>
          <w:shd w:val="clear" w:color="auto" w:fill="FFFFFF"/>
        </w:rPr>
        <w:t>usemodule</w:t>
      </w:r>
      <w:proofErr w:type="spellEnd"/>
      <w:r w:rsidRPr="00A177D8">
        <w:rPr>
          <w:rStyle w:val="crayon-e"/>
          <w:rFonts w:ascii="Courier New" w:hAnsi="Courier New" w:cs="Courier New"/>
          <w:b/>
          <w:bCs/>
          <w:szCs w:val="24"/>
          <w:shd w:val="clear" w:color="auto" w:fill="FFFFFF"/>
        </w:rPr>
        <w:t xml:space="preserve"> </w:t>
      </w:r>
      <w:r w:rsidRPr="00A177D8">
        <w:rPr>
          <w:rStyle w:val="crayon-v"/>
          <w:rFonts w:ascii="Courier New" w:hAnsi="Courier New" w:cs="Courier New"/>
          <w:b/>
          <w:bCs/>
          <w:szCs w:val="24"/>
          <w:shd w:val="clear" w:color="auto" w:fill="FFFFFF"/>
        </w:rPr>
        <w:t>persistence</w:t>
      </w:r>
      <w:r w:rsidRPr="00A177D8">
        <w:rPr>
          <w:rStyle w:val="crayon-o"/>
          <w:rFonts w:ascii="Courier New" w:hAnsi="Courier New" w:cs="Courier New"/>
          <w:b/>
          <w:bCs/>
          <w:szCs w:val="24"/>
          <w:shd w:val="clear" w:color="auto" w:fill="FFFFFF"/>
        </w:rPr>
        <w:t>/</w:t>
      </w:r>
      <w:r w:rsidRPr="00A177D8">
        <w:rPr>
          <w:rStyle w:val="crayon-v"/>
          <w:rFonts w:ascii="Courier New" w:hAnsi="Courier New" w:cs="Courier New"/>
          <w:b/>
          <w:bCs/>
          <w:szCs w:val="24"/>
          <w:shd w:val="clear" w:color="auto" w:fill="FFFFFF"/>
        </w:rPr>
        <w:t>elevated</w:t>
      </w:r>
      <w:r w:rsidRPr="00A177D8">
        <w:rPr>
          <w:rStyle w:val="crayon-o"/>
          <w:rFonts w:ascii="Courier New" w:hAnsi="Courier New" w:cs="Courier New"/>
          <w:b/>
          <w:bCs/>
          <w:szCs w:val="24"/>
          <w:shd w:val="clear" w:color="auto" w:fill="FFFFFF"/>
        </w:rPr>
        <w:t>/</w:t>
      </w:r>
      <w:r w:rsidRPr="00A177D8">
        <w:rPr>
          <w:rStyle w:val="crayon-e"/>
          <w:rFonts w:ascii="Courier New" w:hAnsi="Courier New" w:cs="Courier New"/>
          <w:b/>
          <w:bCs/>
          <w:szCs w:val="24"/>
          <w:shd w:val="clear" w:color="auto" w:fill="FFFFFF"/>
        </w:rPr>
        <w:t>registry*</w:t>
      </w:r>
      <w:r>
        <w:rPr>
          <w:rStyle w:val="crayon-e"/>
          <w:rFonts w:ascii="Courier New" w:hAnsi="Courier New" w:cs="Courier New"/>
          <w:b/>
          <w:bCs/>
          <w:szCs w:val="24"/>
          <w:shd w:val="clear" w:color="auto" w:fill="FFFFFF"/>
        </w:rPr>
        <w:t xml:space="preserve"> </w:t>
      </w:r>
      <w:bookmarkStart w:id="0" w:name="_Hlk69388351"/>
      <w:r w:rsidRPr="00A177D8">
        <w:rPr>
          <w:rStyle w:val="crayon-e"/>
          <w:rFonts w:cs="Times New Roman"/>
          <w:szCs w:val="24"/>
          <w:shd w:val="clear" w:color="auto" w:fill="FFFFFF"/>
        </w:rPr>
        <w:t>-Press enter</w:t>
      </w:r>
      <w:r>
        <w:rPr>
          <w:rStyle w:val="crayon-e"/>
          <w:rFonts w:cs="Times New Roman"/>
          <w:szCs w:val="24"/>
          <w:shd w:val="clear" w:color="auto" w:fill="FFFFFF"/>
        </w:rPr>
        <w:t>.</w:t>
      </w:r>
    </w:p>
    <w:bookmarkEnd w:id="0"/>
    <w:p w14:paraId="7A6DBE3B" w14:textId="585464B7" w:rsidR="00A177D8" w:rsidRDefault="00A177D8" w:rsidP="00AC1A5B">
      <w:pPr>
        <w:rPr>
          <w:rStyle w:val="crayon-e"/>
          <w:rFonts w:cs="Times New Roman"/>
          <w:szCs w:val="24"/>
          <w:shd w:val="clear" w:color="auto" w:fill="FFFFFF"/>
        </w:rPr>
      </w:pPr>
      <w:r>
        <w:rPr>
          <w:rStyle w:val="crayon-e"/>
          <w:rFonts w:cs="Times New Roman"/>
          <w:szCs w:val="24"/>
          <w:shd w:val="clear" w:color="auto" w:fill="FFFFFF"/>
        </w:rPr>
        <w:t xml:space="preserve">We next need to set the listener. We will use our http listener. </w:t>
      </w:r>
      <w:r w:rsidRPr="00A177D8">
        <w:rPr>
          <w:rStyle w:val="crayon-e"/>
          <w:rFonts w:cs="Times New Roman"/>
          <w:szCs w:val="24"/>
          <w:highlight w:val="yellow"/>
          <w:shd w:val="clear" w:color="auto" w:fill="FFFFFF"/>
        </w:rPr>
        <w:t>Pay attention to the upper case ‘L” used with the following command.</w:t>
      </w:r>
    </w:p>
    <w:p w14:paraId="38A8B020" w14:textId="76AEDEC7" w:rsidR="00A177D8" w:rsidRDefault="00A177D8" w:rsidP="00AC1A5B">
      <w:pPr>
        <w:rPr>
          <w:rStyle w:val="crayon-e"/>
          <w:rFonts w:ascii="Courier New" w:hAnsi="Courier New" w:cs="Courier New"/>
          <w:b/>
          <w:bCs/>
          <w:szCs w:val="24"/>
        </w:rPr>
      </w:pPr>
      <w:r w:rsidRPr="00A177D8">
        <w:rPr>
          <w:rStyle w:val="crayon-e"/>
          <w:rFonts w:ascii="Courier New" w:hAnsi="Courier New" w:cs="Courier New"/>
          <w:b/>
          <w:bCs/>
          <w:szCs w:val="24"/>
        </w:rPr>
        <w:lastRenderedPageBreak/>
        <w:t>set Listener http</w:t>
      </w:r>
      <w:r>
        <w:rPr>
          <w:rStyle w:val="crayon-e"/>
          <w:rFonts w:ascii="Courier New" w:hAnsi="Courier New" w:cs="Courier New"/>
          <w:b/>
          <w:bCs/>
          <w:szCs w:val="24"/>
        </w:rPr>
        <w:t xml:space="preserve"> </w:t>
      </w:r>
      <w:bookmarkStart w:id="1" w:name="_Hlk69388448"/>
      <w:r w:rsidRPr="00A177D8">
        <w:rPr>
          <w:rStyle w:val="crayon-e"/>
          <w:rFonts w:cs="Times New Roman"/>
          <w:szCs w:val="24"/>
        </w:rPr>
        <w:t>-Press enter.</w:t>
      </w:r>
    </w:p>
    <w:bookmarkEnd w:id="1"/>
    <w:p w14:paraId="6A8B7E87" w14:textId="6F43EBB6" w:rsidR="00A177D8" w:rsidRDefault="00A177D8" w:rsidP="00AC1A5B">
      <w:pPr>
        <w:rPr>
          <w:rStyle w:val="crayon-e"/>
          <w:rFonts w:cs="Times New Roman"/>
          <w:szCs w:val="24"/>
        </w:rPr>
      </w:pPr>
      <w:r w:rsidRPr="00A177D8">
        <w:rPr>
          <w:rStyle w:val="crayon-e"/>
          <w:rFonts w:cs="Times New Roman"/>
          <w:szCs w:val="24"/>
        </w:rPr>
        <w:t xml:space="preserve">Launch the stager using the </w:t>
      </w:r>
      <w:r w:rsidRPr="00A177D8">
        <w:rPr>
          <w:rStyle w:val="crayon-e"/>
          <w:rFonts w:ascii="Courier New" w:hAnsi="Courier New" w:cs="Courier New"/>
          <w:b/>
          <w:bCs/>
          <w:szCs w:val="24"/>
        </w:rPr>
        <w:t>execute</w:t>
      </w:r>
      <w:r w:rsidRPr="00A177D8">
        <w:rPr>
          <w:rStyle w:val="crayon-e"/>
          <w:rFonts w:cs="Times New Roman"/>
          <w:szCs w:val="24"/>
        </w:rPr>
        <w:t xml:space="preserve"> command.</w:t>
      </w:r>
    </w:p>
    <w:p w14:paraId="0DAF949F" w14:textId="41EC92B7" w:rsidR="00A177D8" w:rsidRDefault="00A177D8" w:rsidP="00AC1A5B">
      <w:pPr>
        <w:rPr>
          <w:rStyle w:val="crayon-e"/>
          <w:rFonts w:cs="Times New Roman"/>
          <w:szCs w:val="24"/>
        </w:rPr>
      </w:pPr>
      <w:r w:rsidRPr="00A177D8">
        <w:rPr>
          <w:rStyle w:val="crayon-e"/>
          <w:rFonts w:ascii="Courier New" w:hAnsi="Courier New" w:cs="Courier New"/>
          <w:b/>
          <w:bCs/>
          <w:szCs w:val="24"/>
        </w:rPr>
        <w:t>execute</w:t>
      </w:r>
      <w:r>
        <w:rPr>
          <w:rStyle w:val="crayon-e"/>
          <w:rFonts w:cs="Times New Roman"/>
          <w:szCs w:val="24"/>
        </w:rPr>
        <w:t xml:space="preserve"> </w:t>
      </w:r>
      <w:r w:rsidRPr="00A177D8">
        <w:rPr>
          <w:rStyle w:val="crayon-e"/>
          <w:rFonts w:cs="Times New Roman"/>
          <w:szCs w:val="24"/>
        </w:rPr>
        <w:t>-Press enter.</w:t>
      </w:r>
    </w:p>
    <w:p w14:paraId="2BC551BF" w14:textId="70A41F34" w:rsidR="00A177D8" w:rsidRDefault="00A177D8" w:rsidP="00AC1A5B">
      <w:r w:rsidRPr="00A177D8">
        <w:rPr>
          <w:noProof/>
        </w:rPr>
        <w:drawing>
          <wp:inline distT="0" distB="0" distL="0" distR="0" wp14:anchorId="1A4E863B" wp14:editId="13611C4F">
            <wp:extent cx="5072882" cy="1077987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12788" cy="108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E08D9" w14:textId="31867056" w:rsidR="00A177D8" w:rsidRDefault="00A177D8" w:rsidP="00AC1A5B">
      <w:r>
        <w:t xml:space="preserve">Our Kali machine is listening on port 4444 for </w:t>
      </w:r>
      <w:r w:rsidR="000B00C3">
        <w:t>when</w:t>
      </w:r>
      <w:r>
        <w:t xml:space="preserve"> the target </w:t>
      </w:r>
      <w:r w:rsidR="000B00C3">
        <w:t>restarts and logons.</w:t>
      </w:r>
    </w:p>
    <w:p w14:paraId="0D906571" w14:textId="13549E63" w:rsidR="000B00C3" w:rsidRDefault="000B00C3" w:rsidP="00AC1A5B">
      <w:r>
        <w:t>Restart your target machine. Come back to Power Empire</w:t>
      </w:r>
      <w:r w:rsidR="00F12D9B">
        <w:t>,</w:t>
      </w:r>
      <w:r>
        <w:t xml:space="preserve"> and you will notice that </w:t>
      </w:r>
      <w:r w:rsidR="00F12D9B">
        <w:t xml:space="preserve">the </w:t>
      </w:r>
      <w:r>
        <w:t xml:space="preserve">agent has been created for the interaction. Each time the machine reconnects after restarting, a new agent will be created. </w:t>
      </w:r>
    </w:p>
    <w:p w14:paraId="31B15EFE" w14:textId="2BD0B9A9" w:rsidR="000B00C3" w:rsidRDefault="000B00C3" w:rsidP="00AC1A5B">
      <w:r>
        <w:rPr>
          <w:noProof/>
        </w:rPr>
        <w:drawing>
          <wp:inline distT="0" distB="0" distL="0" distR="0" wp14:anchorId="0F584047" wp14:editId="56F6CD56">
            <wp:extent cx="3133422" cy="799363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280" cy="839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F4AEF" w14:textId="1202DCAC" w:rsidR="000B00C3" w:rsidRDefault="000B00C3" w:rsidP="00AC1A5B">
      <w:r>
        <w:t xml:space="preserve">To interact with our target, we need to use the </w:t>
      </w:r>
      <w:r w:rsidR="00F12D9B">
        <w:t xml:space="preserve">name of the </w:t>
      </w:r>
      <w:r>
        <w:t xml:space="preserve">new agent. </w:t>
      </w:r>
    </w:p>
    <w:p w14:paraId="17C7E175" w14:textId="27CAD493" w:rsidR="000B00C3" w:rsidRDefault="000B00C3" w:rsidP="00AC1A5B">
      <w:pPr>
        <w:rPr>
          <w:rFonts w:ascii="Courier New" w:hAnsi="Courier New" w:cs="Courier New"/>
          <w:b/>
          <w:bCs/>
        </w:rPr>
      </w:pPr>
      <w:r>
        <w:t xml:space="preserve">Copy the name of the new agent. At the prompt type, </w:t>
      </w:r>
      <w:r w:rsidRPr="000B00C3">
        <w:rPr>
          <w:rFonts w:ascii="Courier New" w:hAnsi="Courier New" w:cs="Courier New"/>
          <w:b/>
          <w:bCs/>
        </w:rPr>
        <w:t>interact &lt;name of agent&gt;</w:t>
      </w:r>
    </w:p>
    <w:p w14:paraId="2B49DF19" w14:textId="022AF4A3" w:rsidR="000B00C3" w:rsidRDefault="000B00C3" w:rsidP="00AC1A5B">
      <w:pPr>
        <w:rPr>
          <w:rFonts w:cs="Times New Roman"/>
          <w:b/>
          <w:bCs/>
        </w:rPr>
      </w:pPr>
      <w:r w:rsidRPr="000B00C3">
        <w:rPr>
          <w:rFonts w:cs="Times New Roman"/>
          <w:b/>
          <w:bCs/>
        </w:rPr>
        <w:t xml:space="preserve">Clean </w:t>
      </w:r>
      <w:r>
        <w:rPr>
          <w:rFonts w:cs="Times New Roman"/>
          <w:b/>
          <w:bCs/>
        </w:rPr>
        <w:t>UP</w:t>
      </w:r>
    </w:p>
    <w:p w14:paraId="35C76856" w14:textId="12D87E3D" w:rsidR="00CB5066" w:rsidRDefault="000B00C3" w:rsidP="00AC1A5B">
      <w:pPr>
        <w:rPr>
          <w:rFonts w:cs="Times New Roman"/>
        </w:rPr>
      </w:pPr>
      <w:r w:rsidRPr="000B00C3">
        <w:rPr>
          <w:rFonts w:cs="Times New Roman"/>
        </w:rPr>
        <w:t xml:space="preserve">To remove all agents that are no longer </w:t>
      </w:r>
      <w:r>
        <w:rPr>
          <w:rFonts w:cs="Times New Roman"/>
        </w:rPr>
        <w:t xml:space="preserve">in use, at </w:t>
      </w:r>
      <w:r w:rsidRPr="00CB5066">
        <w:rPr>
          <w:rFonts w:cs="Times New Roman"/>
        </w:rPr>
        <w:t xml:space="preserve">the </w:t>
      </w:r>
      <w:r w:rsidR="00CB5066">
        <w:rPr>
          <w:rFonts w:cs="Times New Roman"/>
        </w:rPr>
        <w:t xml:space="preserve">prompt, type </w:t>
      </w:r>
      <w:r w:rsidRPr="00CB5066">
        <w:rPr>
          <w:rFonts w:ascii="Courier New" w:hAnsi="Courier New" w:cs="Courier New"/>
          <w:b/>
          <w:bCs/>
        </w:rPr>
        <w:t>agents</w:t>
      </w:r>
      <w:r w:rsidR="00CB5066">
        <w:rPr>
          <w:rFonts w:cs="Times New Roman"/>
        </w:rPr>
        <w:t xml:space="preserve">. </w:t>
      </w:r>
    </w:p>
    <w:p w14:paraId="1FC76A11" w14:textId="695770D8" w:rsidR="00CB5066" w:rsidRDefault="00CB5066" w:rsidP="00AC1A5B">
      <w:pPr>
        <w:rPr>
          <w:rFonts w:cs="Times New Roman"/>
        </w:rPr>
      </w:pPr>
      <w:r>
        <w:rPr>
          <w:rFonts w:cs="Times New Roman"/>
        </w:rPr>
        <w:t xml:space="preserve">At the </w:t>
      </w:r>
      <w:proofErr w:type="gramStart"/>
      <w:r>
        <w:rPr>
          <w:rFonts w:cs="Times New Roman"/>
        </w:rPr>
        <w:t>agents</w:t>
      </w:r>
      <w:proofErr w:type="gramEnd"/>
      <w:r>
        <w:rPr>
          <w:rFonts w:cs="Times New Roman"/>
        </w:rPr>
        <w:t xml:space="preserve"> prompt, type,</w:t>
      </w:r>
    </w:p>
    <w:p w14:paraId="1F52A763" w14:textId="77777777" w:rsidR="00CB5066" w:rsidRDefault="000B00C3" w:rsidP="00AC1A5B">
      <w:pPr>
        <w:rPr>
          <w:rFonts w:cs="Times New Roman"/>
        </w:rPr>
      </w:pPr>
      <w:r w:rsidRPr="00CB5066">
        <w:rPr>
          <w:rFonts w:ascii="Courier New" w:hAnsi="Courier New" w:cs="Courier New"/>
          <w:b/>
          <w:bCs/>
        </w:rPr>
        <w:t xml:space="preserve">remove </w:t>
      </w:r>
      <w:proofErr w:type="gramStart"/>
      <w:r w:rsidRPr="00CB5066">
        <w:rPr>
          <w:rFonts w:ascii="Courier New" w:hAnsi="Courier New" w:cs="Courier New"/>
          <w:b/>
          <w:bCs/>
        </w:rPr>
        <w:t>stale</w:t>
      </w:r>
      <w:proofErr w:type="gramEnd"/>
    </w:p>
    <w:p w14:paraId="44F7B242" w14:textId="5A90F1BF" w:rsidR="000B00C3" w:rsidRDefault="00CB5066" w:rsidP="00AC1A5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4900559" wp14:editId="74C4D80D">
            <wp:extent cx="4612769" cy="1247987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92" cy="1262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00C3">
        <w:rPr>
          <w:rFonts w:cs="Times New Roman"/>
        </w:rPr>
        <w:t xml:space="preserve"> </w:t>
      </w:r>
    </w:p>
    <w:p w14:paraId="05972014" w14:textId="6CB5C430" w:rsidR="00CB5066" w:rsidRDefault="00CB5066" w:rsidP="00AC1A5B">
      <w:pPr>
        <w:rPr>
          <w:rFonts w:cs="Times New Roman"/>
        </w:rPr>
      </w:pPr>
      <w:r>
        <w:rPr>
          <w:rFonts w:cs="Times New Roman"/>
        </w:rPr>
        <w:t xml:space="preserve">To remove an active agent. At the </w:t>
      </w:r>
      <w:proofErr w:type="gramStart"/>
      <w:r w:rsidRPr="00CB5066">
        <w:rPr>
          <w:rFonts w:ascii="Courier New" w:hAnsi="Courier New" w:cs="Courier New"/>
          <w:b/>
          <w:bCs/>
        </w:rPr>
        <w:t>agents</w:t>
      </w:r>
      <w:proofErr w:type="gramEnd"/>
      <w:r>
        <w:rPr>
          <w:rFonts w:cs="Times New Roman"/>
        </w:rPr>
        <w:t xml:space="preserve"> prompt type, </w:t>
      </w:r>
      <w:r w:rsidRPr="00CB5066">
        <w:rPr>
          <w:rFonts w:ascii="Courier New" w:hAnsi="Courier New" w:cs="Courier New"/>
          <w:b/>
          <w:bCs/>
        </w:rPr>
        <w:t>kill (name of agent&gt;</w:t>
      </w:r>
    </w:p>
    <w:p w14:paraId="4636C060" w14:textId="45629C4F" w:rsidR="00CB5066" w:rsidRDefault="00CB5066" w:rsidP="00AC1A5B">
      <w:pPr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60F907F6" wp14:editId="3FCA0D07">
            <wp:extent cx="3236256" cy="1694843"/>
            <wp:effectExtent l="0" t="0" r="254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096" cy="1740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36993" w14:textId="1CEB4413" w:rsidR="00CB5066" w:rsidRDefault="00CB5066" w:rsidP="00AC1A5B">
      <w:pPr>
        <w:rPr>
          <w:rFonts w:cs="Times New Roman"/>
          <w:b/>
          <w:bCs/>
        </w:rPr>
      </w:pPr>
      <w:r w:rsidRPr="00CB5066">
        <w:rPr>
          <w:rFonts w:cs="Times New Roman"/>
          <w:b/>
          <w:bCs/>
        </w:rPr>
        <w:t>Remove Listeners</w:t>
      </w:r>
    </w:p>
    <w:p w14:paraId="089F597C" w14:textId="34866946" w:rsidR="00CB5066" w:rsidRDefault="00CB5066" w:rsidP="00AC1A5B">
      <w:pPr>
        <w:rPr>
          <w:rFonts w:cs="Times New Roman"/>
        </w:rPr>
      </w:pPr>
      <w:r w:rsidRPr="00A55377">
        <w:rPr>
          <w:rFonts w:cs="Times New Roman"/>
        </w:rPr>
        <w:t>At the prompt</w:t>
      </w:r>
      <w:r w:rsidR="00A55377" w:rsidRPr="00A55377">
        <w:rPr>
          <w:rFonts w:cs="Times New Roman"/>
        </w:rPr>
        <w:t xml:space="preserve"> type,</w:t>
      </w:r>
      <w:r w:rsidR="00A55377">
        <w:rPr>
          <w:rFonts w:cs="Times New Roman"/>
          <w:b/>
          <w:bCs/>
        </w:rPr>
        <w:t xml:space="preserve"> </w:t>
      </w:r>
      <w:r w:rsidR="00A55377" w:rsidRPr="00A55377">
        <w:rPr>
          <w:rFonts w:ascii="Courier New" w:hAnsi="Courier New" w:cs="Courier New"/>
          <w:b/>
          <w:bCs/>
        </w:rPr>
        <w:t>listeners</w:t>
      </w:r>
      <w:r w:rsidR="00A55377">
        <w:rPr>
          <w:rFonts w:ascii="Courier New" w:hAnsi="Courier New" w:cs="Courier New"/>
          <w:b/>
          <w:bCs/>
        </w:rPr>
        <w:t xml:space="preserve"> </w:t>
      </w:r>
      <w:r w:rsidR="00A55377" w:rsidRPr="00A55377">
        <w:rPr>
          <w:rFonts w:cs="Times New Roman"/>
        </w:rPr>
        <w:t>and press enter.</w:t>
      </w:r>
    </w:p>
    <w:p w14:paraId="23816A4A" w14:textId="76403392" w:rsidR="00A55377" w:rsidRDefault="00A55377" w:rsidP="00AC1A5B">
      <w:pPr>
        <w:rPr>
          <w:rFonts w:cs="Times New Roman"/>
        </w:rPr>
      </w:pPr>
      <w:r>
        <w:rPr>
          <w:rFonts w:cs="Times New Roman"/>
        </w:rPr>
        <w:t xml:space="preserve">At the listeners prompt type, </w:t>
      </w:r>
      <w:r w:rsidRPr="00A55377">
        <w:rPr>
          <w:rFonts w:ascii="Courier New" w:hAnsi="Courier New" w:cs="Courier New"/>
          <w:b/>
          <w:bCs/>
        </w:rPr>
        <w:t xml:space="preserve">kill </w:t>
      </w:r>
      <w:proofErr w:type="gramStart"/>
      <w:r w:rsidRPr="00A55377">
        <w:rPr>
          <w:rFonts w:ascii="Courier New" w:hAnsi="Courier New" w:cs="Courier New"/>
          <w:b/>
          <w:bCs/>
        </w:rPr>
        <w:t>all</w:t>
      </w:r>
      <w:proofErr w:type="gramEnd"/>
    </w:p>
    <w:p w14:paraId="18075A75" w14:textId="6AC0C5AD" w:rsidR="00A55377" w:rsidRDefault="00A55377" w:rsidP="00AC1A5B">
      <w:pPr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drawing>
          <wp:inline distT="0" distB="0" distL="0" distR="0" wp14:anchorId="0CEFAE81" wp14:editId="0F9BE585">
            <wp:extent cx="4344856" cy="14709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325" cy="1485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C7E0E" w14:textId="1F58F524" w:rsidR="00A55377" w:rsidRDefault="00A55377" w:rsidP="00AC1A5B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End of the lab!</w:t>
      </w:r>
    </w:p>
    <w:p w14:paraId="32C12C23" w14:textId="25A53991" w:rsidR="00A55377" w:rsidRDefault="00A55377" w:rsidP="00AC1A5B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Summary –</w:t>
      </w:r>
    </w:p>
    <w:p w14:paraId="78DD7B5E" w14:textId="5AA7A754" w:rsidR="00A55377" w:rsidRDefault="00A55377" w:rsidP="00AC1A5B">
      <w:pPr>
        <w:rPr>
          <w:rFonts w:cs="Times New Roman"/>
        </w:rPr>
      </w:pPr>
      <w:r w:rsidRPr="00A55377">
        <w:rPr>
          <w:rFonts w:cs="Times New Roman"/>
        </w:rPr>
        <w:t xml:space="preserve">In this lab, </w:t>
      </w:r>
      <w:r>
        <w:rPr>
          <w:rFonts w:cs="Times New Roman"/>
        </w:rPr>
        <w:t xml:space="preserve">you were introduced to some of the post-exploitation </w:t>
      </w:r>
      <w:r w:rsidR="00F9064E">
        <w:rPr>
          <w:rFonts w:cs="Times New Roman"/>
        </w:rPr>
        <w:t>tasks</w:t>
      </w:r>
      <w:r>
        <w:rPr>
          <w:rFonts w:cs="Times New Roman"/>
        </w:rPr>
        <w:t xml:space="preserve"> that can be performed using PowerShell Empire.  The PowerShell Empire framework is all</w:t>
      </w:r>
      <w:r w:rsidR="00F12D9B">
        <w:rPr>
          <w:rFonts w:cs="Times New Roman"/>
        </w:rPr>
        <w:t>-</w:t>
      </w:r>
      <w:r>
        <w:rPr>
          <w:rFonts w:cs="Times New Roman"/>
        </w:rPr>
        <w:t xml:space="preserve">powerful and can exploit most Windows operating systems. The question I get asked, is why </w:t>
      </w:r>
      <w:r w:rsidR="00F12D9B">
        <w:rPr>
          <w:rFonts w:cs="Times New Roman"/>
        </w:rPr>
        <w:t xml:space="preserve">I did </w:t>
      </w:r>
      <w:r>
        <w:rPr>
          <w:rFonts w:cs="Times New Roman"/>
        </w:rPr>
        <w:t>not use Windows 10 as my target</w:t>
      </w:r>
      <w:r w:rsidR="00F12D9B">
        <w:rPr>
          <w:rFonts w:cs="Times New Roman"/>
        </w:rPr>
        <w:t>.</w:t>
      </w:r>
      <w:r>
        <w:rPr>
          <w:rFonts w:cs="Times New Roman"/>
        </w:rPr>
        <w:t xml:space="preserve"> Windows 10 is a tough nut to crack. </w:t>
      </w:r>
      <w:r w:rsidR="00F9064E">
        <w:rPr>
          <w:rFonts w:cs="Times New Roman"/>
        </w:rPr>
        <w:t xml:space="preserve">Even if we disable the Windows AV, we still cannot get past the security features of Windows Defender. </w:t>
      </w:r>
    </w:p>
    <w:p w14:paraId="3931284E" w14:textId="302B8454" w:rsidR="00E70639" w:rsidRPr="00573118" w:rsidRDefault="00F9064E" w:rsidP="00983DEB">
      <w:pPr>
        <w:rPr>
          <w:rFonts w:cs="Times New Roman"/>
        </w:rPr>
      </w:pPr>
      <w:r>
        <w:rPr>
          <w:rFonts w:cs="Times New Roman"/>
        </w:rPr>
        <w:t>In this lab, you saw how we used a PowerShell script that was encrypted</w:t>
      </w:r>
      <w:r w:rsidR="00EE1FD8">
        <w:rPr>
          <w:rFonts w:cs="Times New Roman"/>
        </w:rPr>
        <w:t>.</w:t>
      </w:r>
      <w:r>
        <w:rPr>
          <w:rFonts w:cs="Times New Roman"/>
        </w:rPr>
        <w:t xml:space="preserve"> Th</w:t>
      </w:r>
      <w:r w:rsidR="00EE1FD8">
        <w:rPr>
          <w:rFonts w:cs="Times New Roman"/>
        </w:rPr>
        <w:t>is</w:t>
      </w:r>
      <w:r>
        <w:rPr>
          <w:rFonts w:cs="Times New Roman"/>
        </w:rPr>
        <w:t xml:space="preserve"> will not work on a Windows 10 machine. The script is still detected as being infected and will not run.</w:t>
      </w:r>
    </w:p>
    <w:sectPr w:rsidR="00E70639" w:rsidRPr="00573118">
      <w:footerReference w:type="default" r:id="rId4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73D01" w14:textId="77777777" w:rsidR="004E5C0A" w:rsidRDefault="004E5C0A" w:rsidP="00983DEB">
      <w:pPr>
        <w:spacing w:after="0" w:line="240" w:lineRule="auto"/>
      </w:pPr>
      <w:r>
        <w:separator/>
      </w:r>
    </w:p>
  </w:endnote>
  <w:endnote w:type="continuationSeparator" w:id="0">
    <w:p w14:paraId="4AEB51DB" w14:textId="77777777" w:rsidR="004E5C0A" w:rsidRDefault="004E5C0A" w:rsidP="00983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l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12456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222A64" w14:textId="1519A32F" w:rsidR="00983DEB" w:rsidRDefault="00983D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217854" w14:textId="77777777" w:rsidR="00983DEB" w:rsidRDefault="00983D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E2CC9" w14:textId="77777777" w:rsidR="004E5C0A" w:rsidRDefault="004E5C0A" w:rsidP="00983DEB">
      <w:pPr>
        <w:spacing w:after="0" w:line="240" w:lineRule="auto"/>
      </w:pPr>
      <w:r>
        <w:separator/>
      </w:r>
    </w:p>
  </w:footnote>
  <w:footnote w:type="continuationSeparator" w:id="0">
    <w:p w14:paraId="1FC4B1FE" w14:textId="77777777" w:rsidR="004E5C0A" w:rsidRDefault="004E5C0A" w:rsidP="00983D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E32EC"/>
    <w:multiLevelType w:val="hybridMultilevel"/>
    <w:tmpl w:val="9F38AE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25D8E"/>
    <w:multiLevelType w:val="multilevel"/>
    <w:tmpl w:val="95627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E728BB"/>
    <w:multiLevelType w:val="hybridMultilevel"/>
    <w:tmpl w:val="A17A46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BB07D6"/>
    <w:multiLevelType w:val="multilevel"/>
    <w:tmpl w:val="7D6AD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MDaxMDA0tzQ1MDdX0lEKTi0uzszPAymwqAUAVt5hwywAAAA="/>
  </w:docVars>
  <w:rsids>
    <w:rsidRoot w:val="00983DEB"/>
    <w:rsid w:val="00000B05"/>
    <w:rsid w:val="00036E07"/>
    <w:rsid w:val="0006424D"/>
    <w:rsid w:val="000B00C3"/>
    <w:rsid w:val="000E62A4"/>
    <w:rsid w:val="00101D2A"/>
    <w:rsid w:val="001375BB"/>
    <w:rsid w:val="00155F9C"/>
    <w:rsid w:val="00177698"/>
    <w:rsid w:val="00192784"/>
    <w:rsid w:val="00217C94"/>
    <w:rsid w:val="00234D8A"/>
    <w:rsid w:val="002411DB"/>
    <w:rsid w:val="00245E12"/>
    <w:rsid w:val="003633F2"/>
    <w:rsid w:val="00364171"/>
    <w:rsid w:val="003C05C3"/>
    <w:rsid w:val="00422ABF"/>
    <w:rsid w:val="004D1F7E"/>
    <w:rsid w:val="004E5C0A"/>
    <w:rsid w:val="00506728"/>
    <w:rsid w:val="00573118"/>
    <w:rsid w:val="005B74A3"/>
    <w:rsid w:val="00642BF4"/>
    <w:rsid w:val="006B15A5"/>
    <w:rsid w:val="00751C4B"/>
    <w:rsid w:val="007721B6"/>
    <w:rsid w:val="00805159"/>
    <w:rsid w:val="008111E9"/>
    <w:rsid w:val="00825BC0"/>
    <w:rsid w:val="00864189"/>
    <w:rsid w:val="00892443"/>
    <w:rsid w:val="00914BA2"/>
    <w:rsid w:val="0096322B"/>
    <w:rsid w:val="00983DEB"/>
    <w:rsid w:val="00A034E4"/>
    <w:rsid w:val="00A177D8"/>
    <w:rsid w:val="00A2685C"/>
    <w:rsid w:val="00A55377"/>
    <w:rsid w:val="00A66F1D"/>
    <w:rsid w:val="00A8025B"/>
    <w:rsid w:val="00A8484C"/>
    <w:rsid w:val="00AC1A5B"/>
    <w:rsid w:val="00B13F25"/>
    <w:rsid w:val="00B14857"/>
    <w:rsid w:val="00B176CE"/>
    <w:rsid w:val="00B63CB6"/>
    <w:rsid w:val="00BE017C"/>
    <w:rsid w:val="00C16F13"/>
    <w:rsid w:val="00CB5066"/>
    <w:rsid w:val="00D77235"/>
    <w:rsid w:val="00D86026"/>
    <w:rsid w:val="00D86CEC"/>
    <w:rsid w:val="00DC2524"/>
    <w:rsid w:val="00DF0E78"/>
    <w:rsid w:val="00E70639"/>
    <w:rsid w:val="00EE1FD8"/>
    <w:rsid w:val="00F05852"/>
    <w:rsid w:val="00F12D9B"/>
    <w:rsid w:val="00F428FE"/>
    <w:rsid w:val="00F9064E"/>
    <w:rsid w:val="00FE529D"/>
    <w:rsid w:val="00FF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8A037"/>
  <w15:chartTrackingRefBased/>
  <w15:docId w15:val="{B32DACCB-D04C-47BF-BD2C-9AD02124F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DE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C1A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83DEB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D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3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DEB"/>
  </w:style>
  <w:style w:type="paragraph" w:styleId="Footer">
    <w:name w:val="footer"/>
    <w:basedOn w:val="Normal"/>
    <w:link w:val="FooterChar"/>
    <w:uiPriority w:val="99"/>
    <w:unhideWhenUsed/>
    <w:rsid w:val="00983D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DEB"/>
  </w:style>
  <w:style w:type="character" w:customStyle="1" w:styleId="Heading3Char">
    <w:name w:val="Heading 3 Char"/>
    <w:basedOn w:val="DefaultParagraphFont"/>
    <w:link w:val="Heading3"/>
    <w:uiPriority w:val="9"/>
    <w:rsid w:val="00983DEB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983DE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3DEB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8641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4189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E7063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customStyle="1" w:styleId="Heading1Char">
    <w:name w:val="Heading 1 Char"/>
    <w:basedOn w:val="DefaultParagraphFont"/>
    <w:link w:val="Heading1"/>
    <w:uiPriority w:val="9"/>
    <w:rsid w:val="00AC1A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rayon-e">
    <w:name w:val="crayon-e"/>
    <w:basedOn w:val="DefaultParagraphFont"/>
    <w:rsid w:val="00A177D8"/>
  </w:style>
  <w:style w:type="character" w:customStyle="1" w:styleId="crayon-v">
    <w:name w:val="crayon-v"/>
    <w:basedOn w:val="DefaultParagraphFont"/>
    <w:rsid w:val="00A177D8"/>
  </w:style>
  <w:style w:type="character" w:customStyle="1" w:styleId="crayon-o">
    <w:name w:val="crayon-o"/>
    <w:basedOn w:val="DefaultParagraphFont"/>
    <w:rsid w:val="00A177D8"/>
  </w:style>
  <w:style w:type="character" w:styleId="HTMLCode">
    <w:name w:val="HTML Code"/>
    <w:basedOn w:val="DefaultParagraphFont"/>
    <w:uiPriority w:val="99"/>
    <w:semiHidden/>
    <w:unhideWhenUsed/>
    <w:rsid w:val="00DF0E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2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5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hyperlink" Target="http://10.0.2.15:4444" TargetMode="External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2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6C696474-81AA-408D-8F42-222FB94B3F6E}"/>
</file>

<file path=customXml/itemProps2.xml><?xml version="1.0" encoding="utf-8"?>
<ds:datastoreItem xmlns:ds="http://schemas.openxmlformats.org/officeDocument/2006/customXml" ds:itemID="{351D35DB-9DB4-47AB-8A80-26B43925D525}"/>
</file>

<file path=customXml/itemProps3.xml><?xml version="1.0" encoding="utf-8"?>
<ds:datastoreItem xmlns:ds="http://schemas.openxmlformats.org/officeDocument/2006/customXml" ds:itemID="{6F925F5E-B95A-4CD4-8FCB-C02EF6AD5E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</TotalTime>
  <Pages>14</Pages>
  <Words>1402</Words>
  <Characters>799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8</cp:revision>
  <dcterms:created xsi:type="dcterms:W3CDTF">2021-04-12T06:44:00Z</dcterms:created>
  <dcterms:modified xsi:type="dcterms:W3CDTF">2021-04-29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